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1DCDB" w14:textId="167BAF4C" w:rsidR="00A009A8" w:rsidRPr="0002752E" w:rsidRDefault="00A009A8" w:rsidP="00A009A8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 w:rsidRPr="0002752E">
        <w:rPr>
          <w:rFonts w:ascii="Tahoma" w:hAnsi="Tahoma" w:cs="Tahoma"/>
          <w:b/>
          <w:sz w:val="24"/>
          <w:szCs w:val="24"/>
        </w:rPr>
        <w:t xml:space="preserve">Praktikum 3 </w:t>
      </w:r>
    </w:p>
    <w:p w14:paraId="6BBCAA10" w14:textId="77777777" w:rsidR="006B4367" w:rsidRDefault="00BE6ED6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 w:rsidRPr="0002752E">
        <w:rPr>
          <w:rFonts w:ascii="Tahoma" w:hAnsi="Tahoma" w:cs="Tahoma"/>
          <w:b/>
          <w:sz w:val="24"/>
          <w:szCs w:val="24"/>
        </w:rPr>
        <w:t>PERULANGAN</w:t>
      </w:r>
    </w:p>
    <w:p w14:paraId="6B22E49A" w14:textId="77777777" w:rsidR="006B4367" w:rsidRDefault="006B4367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</w:p>
    <w:p w14:paraId="0EFFE04F" w14:textId="1C77069D" w:rsidR="00BE6ED6" w:rsidRDefault="006B4367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>D. LATIHAN</w:t>
      </w:r>
    </w:p>
    <w:p w14:paraId="1865D8C9" w14:textId="29A4B984" w:rsidR="006B4367" w:rsidRDefault="00081FFA" w:rsidP="00081FFA">
      <w:pPr>
        <w:pStyle w:val="ListParagraph"/>
        <w:numPr>
          <w:ilvl w:val="0"/>
          <w:numId w:val="10"/>
        </w:numPr>
        <w:spacing w:after="166"/>
        <w:ind w:right="72"/>
      </w:pPr>
      <w:r>
        <w:rPr>
          <w:rFonts w:ascii="Tahoma" w:hAnsi="Tahoma" w:cs="Tahoma"/>
          <w:b/>
          <w:bCs/>
        </w:rPr>
        <w:t>Program 1. Bilangan terbesar</w:t>
      </w:r>
    </w:p>
    <w:tbl>
      <w:tblPr>
        <w:tblStyle w:val="TableGrid"/>
        <w:tblW w:w="8341" w:type="dxa"/>
        <w:tblInd w:w="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3" w:type="dxa"/>
        </w:tblCellMar>
        <w:tblLook w:val="04A0" w:firstRow="1" w:lastRow="0" w:firstColumn="1" w:lastColumn="0" w:noHBand="0" w:noVBand="1"/>
      </w:tblPr>
      <w:tblGrid>
        <w:gridCol w:w="559"/>
        <w:gridCol w:w="7782"/>
      </w:tblGrid>
      <w:tr w:rsidR="003315D0" w:rsidRPr="005F2B39" w14:paraId="5C89C132" w14:textId="314977A0" w:rsidTr="005F2B39">
        <w:trPr>
          <w:trHeight w:val="4643"/>
        </w:trPr>
        <w:tc>
          <w:tcPr>
            <w:tcW w:w="559" w:type="dxa"/>
            <w:shd w:val="clear" w:color="auto" w:fill="BFBFBF"/>
          </w:tcPr>
          <w:p w14:paraId="59C0C856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bookmarkStart w:id="0" w:name="_Hlk117612373"/>
            <w:r w:rsidRPr="005F2B39">
              <w:rPr>
                <w:rFonts w:ascii="Courier New" w:eastAsia="Courier New" w:hAnsi="Courier New" w:cs="Courier New"/>
              </w:rPr>
              <w:t xml:space="preserve">1 </w:t>
            </w:r>
          </w:p>
          <w:p w14:paraId="53D26E12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2 </w:t>
            </w:r>
          </w:p>
          <w:p w14:paraId="4AD598C8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3 </w:t>
            </w:r>
          </w:p>
          <w:p w14:paraId="7F530E3D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4 </w:t>
            </w:r>
          </w:p>
          <w:p w14:paraId="30563558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5 </w:t>
            </w:r>
          </w:p>
          <w:p w14:paraId="76493C1E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6 </w:t>
            </w:r>
          </w:p>
          <w:p w14:paraId="72945237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7 </w:t>
            </w:r>
          </w:p>
          <w:p w14:paraId="3F2309FB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8 </w:t>
            </w:r>
          </w:p>
          <w:p w14:paraId="3E42C1B8" w14:textId="77777777" w:rsidR="003315D0" w:rsidRPr="005F2B39" w:rsidRDefault="003315D0" w:rsidP="005F2B3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9 </w:t>
            </w:r>
          </w:p>
          <w:p w14:paraId="220E7A06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0 </w:t>
            </w:r>
          </w:p>
          <w:p w14:paraId="206C0B47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1 </w:t>
            </w:r>
          </w:p>
          <w:p w14:paraId="6BF96720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2 </w:t>
            </w:r>
          </w:p>
          <w:p w14:paraId="59F629A4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3 </w:t>
            </w:r>
          </w:p>
          <w:p w14:paraId="53A84B86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4 </w:t>
            </w:r>
          </w:p>
          <w:p w14:paraId="7A663070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5 </w:t>
            </w:r>
          </w:p>
          <w:p w14:paraId="3D5D33F2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6 </w:t>
            </w:r>
          </w:p>
          <w:p w14:paraId="3B9E9D1C" w14:textId="77777777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7 </w:t>
            </w:r>
          </w:p>
          <w:p w14:paraId="77A846AF" w14:textId="53017326" w:rsidR="003315D0" w:rsidRPr="005F2B39" w:rsidRDefault="003315D0" w:rsidP="005F2B3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18  </w:t>
            </w:r>
          </w:p>
        </w:tc>
        <w:tc>
          <w:tcPr>
            <w:tcW w:w="7782" w:type="dxa"/>
          </w:tcPr>
          <w:p w14:paraId="31188400" w14:textId="4EE76DEB" w:rsidR="003315D0" w:rsidRPr="005F2B39" w:rsidRDefault="003315D0" w:rsidP="005F2B39">
            <w:pPr>
              <w:spacing w:after="0"/>
              <w:ind w:left="109" w:right="-298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>#include&lt;iostream&gt;</w:t>
            </w:r>
          </w:p>
          <w:p w14:paraId="1F70A7E4" w14:textId="7244086B" w:rsidR="003315D0" w:rsidRPr="005F2B39" w:rsidRDefault="003315D0" w:rsidP="005F2B39">
            <w:pPr>
              <w:spacing w:after="0"/>
              <w:ind w:left="109" w:right="-298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>using namespace std;</w:t>
            </w:r>
          </w:p>
          <w:p w14:paraId="58EB40AC" w14:textId="77777777" w:rsidR="003315D0" w:rsidRPr="005F2B39" w:rsidRDefault="003315D0" w:rsidP="005F2B39">
            <w:pPr>
              <w:spacing w:after="0"/>
              <w:ind w:left="109" w:right="-298"/>
              <w:rPr>
                <w:rFonts w:ascii="Courier New" w:eastAsia="Courier New" w:hAnsi="Courier New" w:cs="Courier New"/>
              </w:rPr>
            </w:pPr>
          </w:p>
          <w:p w14:paraId="28113D7E" w14:textId="3703DC9E" w:rsidR="003315D0" w:rsidRPr="005F2B39" w:rsidRDefault="003315D0" w:rsidP="005F2B39">
            <w:pPr>
              <w:spacing w:after="0"/>
              <w:ind w:left="109" w:right="-298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int </w:t>
            </w:r>
            <w:proofErr w:type="gramStart"/>
            <w:r w:rsidRPr="005F2B39">
              <w:rPr>
                <w:rFonts w:ascii="Courier New" w:eastAsia="Courier New" w:hAnsi="Courier New" w:cs="Courier New"/>
              </w:rPr>
              <w:t>main(</w:t>
            </w:r>
            <w:proofErr w:type="gramEnd"/>
            <w:r w:rsidRPr="005F2B39">
              <w:rPr>
                <w:rFonts w:ascii="Courier New" w:eastAsia="Courier New" w:hAnsi="Courier New" w:cs="Courier New"/>
              </w:rPr>
              <w:t xml:space="preserve">) { </w:t>
            </w:r>
          </w:p>
          <w:p w14:paraId="252262F7" w14:textId="77777777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int A, max, i; </w:t>
            </w:r>
          </w:p>
          <w:p w14:paraId="4EA4AE0B" w14:textId="77777777" w:rsidR="003315D0" w:rsidRPr="005F2B39" w:rsidRDefault="003315D0" w:rsidP="005F2B39">
            <w:pPr>
              <w:spacing w:after="0"/>
              <w:ind w:left="580" w:right="60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cout&lt;&lt;"Input 10 buah </w:t>
            </w:r>
            <w:proofErr w:type="gramStart"/>
            <w:r w:rsidRPr="005F2B39">
              <w:rPr>
                <w:rFonts w:ascii="Courier New" w:eastAsia="Courier New" w:hAnsi="Courier New" w:cs="Courier New"/>
              </w:rPr>
              <w:t>bilangan”&lt;</w:t>
            </w:r>
            <w:proofErr w:type="gramEnd"/>
            <w:r w:rsidRPr="005F2B39">
              <w:rPr>
                <w:rFonts w:ascii="Courier New" w:eastAsia="Courier New" w:hAnsi="Courier New" w:cs="Courier New"/>
              </w:rPr>
              <w:t>&lt;endl;</w:t>
            </w:r>
          </w:p>
          <w:p w14:paraId="697DA436" w14:textId="77777777" w:rsidR="003315D0" w:rsidRPr="005F2B39" w:rsidRDefault="003315D0" w:rsidP="005F2B39">
            <w:pPr>
              <w:spacing w:after="0"/>
              <w:ind w:left="580" w:right="60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cout&lt;&lt;"Bilangan pertama: ";  </w:t>
            </w:r>
          </w:p>
          <w:p w14:paraId="21473FD3" w14:textId="77777777" w:rsidR="003315D0" w:rsidRPr="005F2B39" w:rsidRDefault="003315D0" w:rsidP="005F2B39">
            <w:pPr>
              <w:spacing w:after="0"/>
              <w:ind w:left="580" w:right="60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cin&gt;&gt; A; </w:t>
            </w:r>
          </w:p>
          <w:p w14:paraId="333B631D" w14:textId="09ABDCEE" w:rsidR="003315D0" w:rsidRPr="005F2B39" w:rsidRDefault="003315D0" w:rsidP="005F2B39">
            <w:pPr>
              <w:spacing w:after="0"/>
              <w:ind w:left="580" w:right="6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max = A; </w:t>
            </w:r>
          </w:p>
          <w:p w14:paraId="08563105" w14:textId="77777777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proofErr w:type="gramStart"/>
            <w:r w:rsidRPr="005F2B39">
              <w:rPr>
                <w:rFonts w:ascii="Courier New" w:eastAsia="Courier New" w:hAnsi="Courier New" w:cs="Courier New"/>
              </w:rPr>
              <w:t>for(</w:t>
            </w:r>
            <w:proofErr w:type="gramEnd"/>
            <w:r w:rsidRPr="005F2B39">
              <w:rPr>
                <w:rFonts w:ascii="Courier New" w:eastAsia="Courier New" w:hAnsi="Courier New" w:cs="Courier New"/>
              </w:rPr>
              <w:t xml:space="preserve">i=1; i&lt;=9; i++) { </w:t>
            </w:r>
          </w:p>
          <w:p w14:paraId="6DA34C5A" w14:textId="0FAB948F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  cout&lt;&lt;"Bilangan ke "&lt;&lt;i+1&lt;&lt;</w:t>
            </w:r>
            <w:proofErr w:type="gramStart"/>
            <w:r w:rsidRPr="005F2B39">
              <w:rPr>
                <w:rFonts w:ascii="Courier New" w:eastAsia="Courier New" w:hAnsi="Courier New" w:cs="Courier New"/>
              </w:rPr>
              <w:t>” :</w:t>
            </w:r>
            <w:proofErr w:type="gramEnd"/>
            <w:r w:rsidRPr="005F2B39">
              <w:rPr>
                <w:rFonts w:ascii="Courier New" w:eastAsia="Courier New" w:hAnsi="Courier New" w:cs="Courier New"/>
              </w:rPr>
              <w:t xml:space="preserve"> “;  </w:t>
            </w:r>
          </w:p>
          <w:p w14:paraId="28A9BD85" w14:textId="446EE414" w:rsidR="003315D0" w:rsidRPr="005F2B39" w:rsidRDefault="003315D0" w:rsidP="005F2B39">
            <w:pPr>
              <w:spacing w:after="0"/>
              <w:ind w:left="580" w:right="4479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  cin&gt;&gt;A;  </w:t>
            </w:r>
          </w:p>
          <w:p w14:paraId="2CB51A19" w14:textId="171C51FC" w:rsidR="003315D0" w:rsidRPr="005F2B39" w:rsidRDefault="003315D0" w:rsidP="005F2B39">
            <w:pPr>
              <w:spacing w:after="0"/>
              <w:ind w:left="580" w:right="4479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  if (A &gt; max)  </w:t>
            </w:r>
          </w:p>
          <w:p w14:paraId="3AB6FF3C" w14:textId="420032FD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     max = A; </w:t>
            </w:r>
          </w:p>
          <w:p w14:paraId="21C7D53B" w14:textId="2CAAE9DA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} </w:t>
            </w:r>
          </w:p>
          <w:p w14:paraId="1EA5EFCF" w14:textId="3D4D39E7" w:rsidR="003315D0" w:rsidRPr="005F2B39" w:rsidRDefault="003315D0" w:rsidP="005F2B39">
            <w:pPr>
              <w:spacing w:after="0"/>
              <w:ind w:left="580"/>
              <w:rPr>
                <w:rFonts w:ascii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>cout&lt;&lt;endl&lt;</w:t>
            </w:r>
            <w:proofErr w:type="gramStart"/>
            <w:r w:rsidRPr="005F2B39">
              <w:rPr>
                <w:rFonts w:ascii="Courier New" w:eastAsia="Courier New" w:hAnsi="Courier New" w:cs="Courier New"/>
              </w:rPr>
              <w:t>&lt;”Bilangan</w:t>
            </w:r>
            <w:proofErr w:type="gramEnd"/>
            <w:r w:rsidRPr="005F2B39">
              <w:rPr>
                <w:rFonts w:ascii="Courier New" w:eastAsia="Courier New" w:hAnsi="Courier New" w:cs="Courier New"/>
              </w:rPr>
              <w:t xml:space="preserve"> terbesar: "&lt;&lt;max; </w:t>
            </w:r>
          </w:p>
          <w:p w14:paraId="1D2ABC63" w14:textId="77777777" w:rsidR="003315D0" w:rsidRPr="005F2B39" w:rsidRDefault="003315D0" w:rsidP="005F2B39">
            <w:pPr>
              <w:spacing w:after="0"/>
              <w:ind w:left="580" w:right="240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 xml:space="preserve">return 0; </w:t>
            </w:r>
          </w:p>
          <w:p w14:paraId="5EED9C15" w14:textId="51B162DE" w:rsidR="003315D0" w:rsidRPr="005F2B39" w:rsidRDefault="003315D0" w:rsidP="005F2B39">
            <w:pPr>
              <w:spacing w:after="0"/>
              <w:ind w:left="160" w:right="240"/>
              <w:rPr>
                <w:rFonts w:ascii="Courier New" w:eastAsia="Courier New" w:hAnsi="Courier New" w:cs="Courier New"/>
              </w:rPr>
            </w:pPr>
            <w:r w:rsidRPr="005F2B39">
              <w:rPr>
                <w:rFonts w:ascii="Courier New" w:eastAsia="Courier New" w:hAnsi="Courier New" w:cs="Courier New"/>
              </w:rPr>
              <w:t>}</w:t>
            </w:r>
          </w:p>
        </w:tc>
      </w:tr>
    </w:tbl>
    <w:bookmarkEnd w:id="0"/>
    <w:p w14:paraId="155BC76D" w14:textId="77777777" w:rsidR="00D573A2" w:rsidRDefault="006B4367" w:rsidP="00081FFA">
      <w:pPr>
        <w:spacing w:after="193" w:line="259" w:lineRule="auto"/>
        <w:ind w:left="440"/>
      </w:pPr>
      <w:r>
        <w:t xml:space="preserve"> </w:t>
      </w:r>
    </w:p>
    <w:p w14:paraId="53CFBA62" w14:textId="46E9E0A4" w:rsidR="006B4367" w:rsidRPr="00D573A2" w:rsidRDefault="006B4367" w:rsidP="00081FFA">
      <w:pPr>
        <w:spacing w:after="193" w:line="259" w:lineRule="auto"/>
        <w:ind w:left="440"/>
        <w:rPr>
          <w:rFonts w:ascii="Tahoma" w:hAnsi="Tahoma" w:cs="Tahoma"/>
        </w:rPr>
      </w:pPr>
      <w:r w:rsidRPr="00D573A2">
        <w:rPr>
          <w:rFonts w:ascii="Tahoma" w:hAnsi="Tahoma" w:cs="Tahoma"/>
        </w:rPr>
        <w:t xml:space="preserve">Ujicoba program </w:t>
      </w:r>
      <w:r w:rsidR="00081FFA" w:rsidRPr="00D573A2">
        <w:rPr>
          <w:rFonts w:ascii="Tahoma" w:hAnsi="Tahoma" w:cs="Tahoma"/>
        </w:rPr>
        <w:t>1</w:t>
      </w:r>
      <w:r w:rsidRPr="00D573A2">
        <w:rPr>
          <w:rFonts w:ascii="Tahoma" w:hAnsi="Tahoma" w:cs="Tahoma"/>
        </w:rPr>
        <w:t xml:space="preserve"> dengan data masukan berikut ini dan tuliskan perubahan nilai masing-masing variabel / kondisi pada tabel. Data masukan: 10 7 15 12 9 5 7 18 3 11 </w:t>
      </w:r>
    </w:p>
    <w:tbl>
      <w:tblPr>
        <w:tblStyle w:val="TableGrid"/>
        <w:tblW w:w="9016" w:type="dxa"/>
        <w:tblInd w:w="446" w:type="dxa"/>
        <w:tblCellMar>
          <w:top w:w="86" w:type="dxa"/>
          <w:left w:w="137" w:type="dxa"/>
          <w:right w:w="60" w:type="dxa"/>
        </w:tblCellMar>
        <w:tblLook w:val="04A0" w:firstRow="1" w:lastRow="0" w:firstColumn="1" w:lastColumn="0" w:noHBand="0" w:noVBand="1"/>
      </w:tblPr>
      <w:tblGrid>
        <w:gridCol w:w="988"/>
        <w:gridCol w:w="1275"/>
        <w:gridCol w:w="1417"/>
        <w:gridCol w:w="1468"/>
        <w:gridCol w:w="1190"/>
        <w:gridCol w:w="2678"/>
      </w:tblGrid>
      <w:tr w:rsidR="006B4367" w:rsidRPr="00D573A2" w14:paraId="6A4BF023" w14:textId="77777777" w:rsidTr="000A6139">
        <w:trPr>
          <w:trHeight w:val="360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32E2FBF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i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DEA8CAC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i&lt;=9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2A239DF8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Input A 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336FF3C2" w14:textId="77777777" w:rsidR="006B4367" w:rsidRPr="00D573A2" w:rsidRDefault="006B4367" w:rsidP="006F7349">
            <w:pPr>
              <w:spacing w:after="0"/>
              <w:ind w:left="85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A &gt; max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8E729F3" w14:textId="77777777" w:rsidR="006B4367" w:rsidRPr="00D573A2" w:rsidRDefault="006B4367" w:rsidP="006F7349">
            <w:pPr>
              <w:spacing w:after="0"/>
              <w:ind w:right="78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max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7412C44" w14:textId="77777777" w:rsidR="006B4367" w:rsidRPr="00D573A2" w:rsidRDefault="006B4367" w:rsidP="006F7349">
            <w:pPr>
              <w:spacing w:after="0"/>
              <w:ind w:right="75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  <w:b/>
              </w:rPr>
              <w:t xml:space="preserve">Keterangan </w:t>
            </w:r>
          </w:p>
        </w:tc>
      </w:tr>
      <w:tr w:rsidR="006B4367" w:rsidRPr="00D573A2" w14:paraId="72A45289" w14:textId="77777777" w:rsidTr="000A6139">
        <w:trPr>
          <w:trHeight w:val="438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485AD5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-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D1A1B4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-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547D6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0 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11C797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-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2C672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0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23CE0B" w14:textId="77777777" w:rsidR="006B4367" w:rsidRPr="00D573A2" w:rsidRDefault="006B4367" w:rsidP="006F7349">
            <w:pPr>
              <w:spacing w:after="0"/>
              <w:ind w:right="73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Inisialisasi </w:t>
            </w:r>
          </w:p>
        </w:tc>
      </w:tr>
      <w:tr w:rsidR="006B4367" w:rsidRPr="00D573A2" w14:paraId="599BAFA3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FF4A1B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ABCDB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TRUE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C0F9A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7 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AF4C1B" w14:textId="77777777" w:rsidR="006B4367" w:rsidRPr="00D573A2" w:rsidRDefault="006B4367" w:rsidP="006F7349">
            <w:pPr>
              <w:spacing w:after="0"/>
              <w:ind w:right="78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FALSE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077462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0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08C5DE" w14:textId="77777777" w:rsidR="006B4367" w:rsidRPr="00D573A2" w:rsidRDefault="006B4367" w:rsidP="006F7349">
            <w:pPr>
              <w:spacing w:after="0"/>
              <w:ind w:right="78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Perulangan ke-1 </w:t>
            </w:r>
          </w:p>
        </w:tc>
      </w:tr>
      <w:tr w:rsidR="006B4367" w:rsidRPr="00D573A2" w14:paraId="187C7F82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DDFD3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2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7072CC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TRUE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F0F173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5 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6B8D7C" w14:textId="77777777" w:rsidR="006B4367" w:rsidRPr="00D573A2" w:rsidRDefault="006B4367" w:rsidP="006F7349">
            <w:pPr>
              <w:spacing w:after="0"/>
              <w:ind w:right="78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TRUE 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1FBD8A" w14:textId="77777777" w:rsidR="006B4367" w:rsidRPr="00D573A2" w:rsidRDefault="006B4367" w:rsidP="006F7349">
            <w:pPr>
              <w:spacing w:after="0"/>
              <w:ind w:right="77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5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B73BC3" w14:textId="77777777" w:rsidR="006B4367" w:rsidRPr="00D573A2" w:rsidRDefault="006B4367" w:rsidP="006F7349">
            <w:pPr>
              <w:spacing w:after="0"/>
              <w:ind w:right="78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Perulangan ke-2 </w:t>
            </w:r>
          </w:p>
        </w:tc>
      </w:tr>
      <w:tr w:rsidR="006B4367" w:rsidRPr="00D573A2" w14:paraId="7C64EBE8" w14:textId="77777777" w:rsidTr="000A6139">
        <w:trPr>
          <w:trHeight w:val="41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3465A1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3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2BD5AA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TRUE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09E1E" w14:textId="64CB929C" w:rsidR="006B4367" w:rsidRPr="00D573A2" w:rsidRDefault="00744C05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2</w:t>
            </w:r>
            <w:r w:rsidR="006B4367" w:rsidRPr="00D573A2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AECA0D" w14:textId="6DD81B43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8A36CF" w14:textId="4AAD1CDE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5</w:t>
            </w:r>
            <w:r w:rsidR="006B4367" w:rsidRPr="00D573A2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54DC2" w14:textId="5A4A54E1" w:rsidR="006B4367" w:rsidRPr="00D573A2" w:rsidRDefault="00744C05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>Perulangan ke-</w:t>
            </w:r>
            <w:r w:rsidR="006B4367" w:rsidRPr="00D573A2">
              <w:rPr>
                <w:rFonts w:ascii="Tahoma" w:hAnsi="Tahoma" w:cs="Tahoma"/>
              </w:rPr>
              <w:t xml:space="preserve"> </w:t>
            </w:r>
            <w:r>
              <w:rPr>
                <w:rFonts w:ascii="Tahoma" w:hAnsi="Tahoma" w:cs="Tahoma"/>
              </w:rPr>
              <w:t>3</w:t>
            </w:r>
          </w:p>
        </w:tc>
      </w:tr>
      <w:tr w:rsidR="006B4367" w:rsidRPr="00D573A2" w14:paraId="30AAF32C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B1AB8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4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FCCD01" w14:textId="4C50542A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514FC5" w14:textId="70C44542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9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DF914" w14:textId="19BB00BF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F95D2A" w14:textId="605A80FF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5</w:t>
            </w:r>
            <w:r w:rsidR="006B4367" w:rsidRPr="00D573A2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7F97C" w14:textId="70A7205D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4</w:t>
            </w:r>
          </w:p>
        </w:tc>
      </w:tr>
      <w:tr w:rsidR="006B4367" w:rsidRPr="00D573A2" w14:paraId="3145B857" w14:textId="77777777" w:rsidTr="000A6139">
        <w:trPr>
          <w:trHeight w:val="41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3FB2C2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5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B972CE" w14:textId="73EF5463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75F065" w14:textId="34A1E5F8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5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944F4D" w14:textId="0C3068E3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B2F313" w14:textId="0A12F90E" w:rsidR="006B4367" w:rsidRPr="00D573A2" w:rsidRDefault="006B4367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15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23D8ED" w14:textId="56918DD0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5</w:t>
            </w:r>
          </w:p>
        </w:tc>
      </w:tr>
      <w:tr w:rsidR="006B4367" w:rsidRPr="00D573A2" w14:paraId="0882D958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BDBCF1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6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C065380" w14:textId="64E7DAF8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BE2932" w14:textId="420031A3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7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3F38E1" w14:textId="28038C0B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760825" w14:textId="2AFC8DA4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5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236FC0" w14:textId="28FA527C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6</w:t>
            </w:r>
          </w:p>
        </w:tc>
      </w:tr>
      <w:tr w:rsidR="006B4367" w:rsidRPr="00D573A2" w14:paraId="11FAC3CE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D8A81D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7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B61B47" w14:textId="58302907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415C37" w14:textId="15745CF1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18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B99B3" w14:textId="53C15093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RU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C43B46" w14:textId="52E527C8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8</w:t>
            </w:r>
            <w:r w:rsidR="006B4367" w:rsidRPr="00D573A2">
              <w:rPr>
                <w:rFonts w:ascii="Tahoma" w:hAnsi="Tahoma" w:cs="Tahoma"/>
              </w:rPr>
              <w:t xml:space="preserve"> 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2BEB4" w14:textId="263B246F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7</w:t>
            </w:r>
          </w:p>
        </w:tc>
      </w:tr>
      <w:tr w:rsidR="006B4367" w:rsidRPr="00D573A2" w14:paraId="718A044F" w14:textId="77777777" w:rsidTr="000A6139">
        <w:trPr>
          <w:trHeight w:val="415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66317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lastRenderedPageBreak/>
              <w:t xml:space="preserve">8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45E78" w14:textId="47A46D11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28F7C3" w14:textId="2C1E4D23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3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5C956" w14:textId="648F8BA3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F9A561" w14:textId="3C851061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8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A82D6" w14:textId="45F17171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8</w:t>
            </w:r>
          </w:p>
        </w:tc>
      </w:tr>
      <w:tr w:rsidR="006B4367" w:rsidRPr="00D573A2" w14:paraId="54FAD995" w14:textId="77777777" w:rsidTr="000A6139">
        <w:trPr>
          <w:trHeight w:val="413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45038" w14:textId="77777777" w:rsidR="006B4367" w:rsidRPr="00D573A2" w:rsidRDefault="006B4367" w:rsidP="006F7349">
            <w:pPr>
              <w:spacing w:after="0"/>
              <w:ind w:right="8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9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16688F" w14:textId="3D4D3311" w:rsidR="006B4367" w:rsidRPr="00D573A2" w:rsidRDefault="006B4367" w:rsidP="006F7349">
            <w:pPr>
              <w:spacing w:after="0"/>
              <w:ind w:right="4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TRU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B60539" w14:textId="14FC90DE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11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F33C4A" w14:textId="6E4FE74E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ALSE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5CC1E4" w14:textId="373D6995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8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72DF4" w14:textId="5A99E1F4" w:rsidR="006B4367" w:rsidRPr="00D573A2" w:rsidRDefault="006B4367" w:rsidP="006F7349">
            <w:pPr>
              <w:spacing w:after="0"/>
              <w:ind w:left="1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 w:rsidRPr="00D573A2">
              <w:rPr>
                <w:rFonts w:ascii="Tahoma" w:hAnsi="Tahoma" w:cs="Tahoma"/>
              </w:rPr>
              <w:t>Perulangan ke-</w:t>
            </w:r>
            <w:r w:rsidR="00744C05">
              <w:rPr>
                <w:rFonts w:ascii="Tahoma" w:hAnsi="Tahoma" w:cs="Tahoma"/>
              </w:rPr>
              <w:t>9</w:t>
            </w:r>
          </w:p>
        </w:tc>
      </w:tr>
      <w:tr w:rsidR="006B4367" w:rsidRPr="00D573A2" w14:paraId="24656FD0" w14:textId="77777777" w:rsidTr="000A6139">
        <w:trPr>
          <w:trHeight w:val="416"/>
        </w:trPr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7A1135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10 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F2DD33" w14:textId="77777777" w:rsidR="006B4367" w:rsidRPr="00D573A2" w:rsidRDefault="006B4367" w:rsidP="006F7349">
            <w:pPr>
              <w:spacing w:after="0"/>
              <w:ind w:right="79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FALSE 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C90D2" w14:textId="384E4055" w:rsidR="006B4367" w:rsidRPr="00D573A2" w:rsidRDefault="006B4367" w:rsidP="006F7349">
            <w:pPr>
              <w:spacing w:after="0"/>
              <w:ind w:right="2"/>
              <w:jc w:val="center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 </w:t>
            </w:r>
            <w:r w:rsidR="00744C05">
              <w:rPr>
                <w:rFonts w:ascii="Tahoma" w:hAnsi="Tahoma" w:cs="Tahoma"/>
              </w:rPr>
              <w:t>-</w:t>
            </w:r>
          </w:p>
        </w:tc>
        <w:tc>
          <w:tcPr>
            <w:tcW w:w="14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C90F8" w14:textId="42916790" w:rsidR="006B4367" w:rsidRPr="00D573A2" w:rsidRDefault="00744C05" w:rsidP="006F7349">
            <w:pPr>
              <w:spacing w:after="0"/>
              <w:ind w:right="3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-</w:t>
            </w:r>
          </w:p>
        </w:tc>
        <w:tc>
          <w:tcPr>
            <w:tcW w:w="11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825B47" w14:textId="35BD8483" w:rsidR="006B4367" w:rsidRPr="00D573A2" w:rsidRDefault="00744C05" w:rsidP="006F7349">
            <w:pPr>
              <w:spacing w:after="0"/>
              <w:ind w:right="1"/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-</w:t>
            </w:r>
          </w:p>
        </w:tc>
        <w:tc>
          <w:tcPr>
            <w:tcW w:w="2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F47CD3" w14:textId="77777777" w:rsidR="006B4367" w:rsidRPr="00D573A2" w:rsidRDefault="006B4367" w:rsidP="006F7349">
            <w:pPr>
              <w:spacing w:after="0"/>
              <w:rPr>
                <w:rFonts w:ascii="Tahoma" w:hAnsi="Tahoma" w:cs="Tahoma"/>
              </w:rPr>
            </w:pPr>
            <w:r w:rsidRPr="00D573A2">
              <w:rPr>
                <w:rFonts w:ascii="Tahoma" w:hAnsi="Tahoma" w:cs="Tahoma"/>
              </w:rPr>
              <w:t xml:space="preserve">Keluar dari perulangan </w:t>
            </w:r>
          </w:p>
        </w:tc>
      </w:tr>
    </w:tbl>
    <w:p w14:paraId="627F4B23" w14:textId="77777777" w:rsidR="006B4367" w:rsidRDefault="006B4367" w:rsidP="006B4367">
      <w:pPr>
        <w:spacing w:after="191" w:line="259" w:lineRule="auto"/>
        <w:ind w:left="440"/>
      </w:pPr>
      <w:r>
        <w:t xml:space="preserve"> </w:t>
      </w:r>
    </w:p>
    <w:p w14:paraId="0B4C3E6B" w14:textId="79FF6C7B" w:rsidR="006B4367" w:rsidRDefault="006B4367" w:rsidP="00D573A2">
      <w:pPr>
        <w:pStyle w:val="ListParagraph"/>
        <w:numPr>
          <w:ilvl w:val="0"/>
          <w:numId w:val="10"/>
        </w:numPr>
        <w:spacing w:after="164" w:line="253" w:lineRule="auto"/>
        <w:ind w:right="72"/>
        <w:jc w:val="both"/>
        <w:rPr>
          <w:rFonts w:ascii="Tahoma" w:hAnsi="Tahoma" w:cs="Tahoma"/>
        </w:rPr>
      </w:pPr>
      <w:r w:rsidRPr="00D573A2">
        <w:rPr>
          <w:rFonts w:ascii="Tahoma" w:hAnsi="Tahoma" w:cs="Tahoma"/>
        </w:rPr>
        <w:t xml:space="preserve">Tuliskan dan jalankan program </w:t>
      </w:r>
      <w:r w:rsidR="000F796C" w:rsidRPr="00D573A2">
        <w:rPr>
          <w:rFonts w:ascii="Tahoma" w:hAnsi="Tahoma" w:cs="Tahoma"/>
        </w:rPr>
        <w:t>2</w:t>
      </w:r>
      <w:r w:rsidRPr="00D573A2">
        <w:rPr>
          <w:rFonts w:ascii="Tahoma" w:hAnsi="Tahoma" w:cs="Tahoma"/>
        </w:rPr>
        <w:t xml:space="preserve"> berikut ini! Lalu tuliskan hasilnya. </w:t>
      </w:r>
    </w:p>
    <w:p w14:paraId="56F1B47A" w14:textId="77777777" w:rsidR="00D573A2" w:rsidRDefault="00D573A2" w:rsidP="00D573A2">
      <w:pPr>
        <w:pStyle w:val="ListParagraph"/>
        <w:spacing w:after="164" w:line="253" w:lineRule="auto"/>
        <w:ind w:left="360" w:right="72"/>
        <w:jc w:val="both"/>
        <w:rPr>
          <w:rFonts w:ascii="Tahoma" w:hAnsi="Tahoma" w:cs="Tahoma"/>
        </w:rPr>
      </w:pPr>
    </w:p>
    <w:p w14:paraId="3E425332" w14:textId="77777777" w:rsidR="00D573A2" w:rsidRPr="00D573A2" w:rsidRDefault="00D573A2" w:rsidP="00D573A2">
      <w:pPr>
        <w:pStyle w:val="ListParagraph"/>
        <w:spacing w:after="166"/>
        <w:ind w:left="36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t>Program 2. Deret Ganjil</w:t>
      </w:r>
    </w:p>
    <w:tbl>
      <w:tblPr>
        <w:tblStyle w:val="TableGrid"/>
        <w:tblW w:w="8999" w:type="dxa"/>
        <w:tblInd w:w="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3" w:type="dxa"/>
        </w:tblCellMar>
        <w:tblLook w:val="04A0" w:firstRow="1" w:lastRow="0" w:firstColumn="1" w:lastColumn="0" w:noHBand="0" w:noVBand="1"/>
      </w:tblPr>
      <w:tblGrid>
        <w:gridCol w:w="524"/>
        <w:gridCol w:w="8475"/>
      </w:tblGrid>
      <w:tr w:rsidR="00EB5EBE" w:rsidRPr="006F7349" w14:paraId="2144AB01" w14:textId="77777777" w:rsidTr="006F7349">
        <w:trPr>
          <w:trHeight w:val="2999"/>
        </w:trPr>
        <w:tc>
          <w:tcPr>
            <w:tcW w:w="524" w:type="dxa"/>
            <w:shd w:val="clear" w:color="auto" w:fill="BFBFBF"/>
          </w:tcPr>
          <w:p w14:paraId="4819E366" w14:textId="77777777" w:rsidR="00EB5EBE" w:rsidRPr="006F7349" w:rsidRDefault="00EB5EBE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24358E95" w14:textId="77777777" w:rsidR="00EB5EBE" w:rsidRPr="006F7349" w:rsidRDefault="00EB5EBE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35ABAB64" w14:textId="77777777" w:rsidR="00EB5EBE" w:rsidRPr="006F7349" w:rsidRDefault="00EB5EBE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15DAFD30" w14:textId="77777777" w:rsidR="00EB5EBE" w:rsidRPr="006F7349" w:rsidRDefault="00EB5EBE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0D2FD675" w14:textId="77777777" w:rsidR="00EB5EBE" w:rsidRPr="006F7349" w:rsidRDefault="00EB5EBE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7F430CEF" w14:textId="77777777" w:rsidR="00EB5EBE" w:rsidRPr="006F7349" w:rsidRDefault="00EB5EBE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4A542323" w14:textId="77777777" w:rsidR="00EB5EBE" w:rsidRPr="006F7349" w:rsidRDefault="00EB5EBE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18D4C85D" w14:textId="77777777" w:rsidR="00EB5EBE" w:rsidRPr="006F7349" w:rsidRDefault="00EB5EBE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361758AD" w14:textId="77777777" w:rsidR="00EB5EBE" w:rsidRPr="006F7349" w:rsidRDefault="00EB5EBE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38B1A3DD" w14:textId="77777777" w:rsidR="00EB5EBE" w:rsidRPr="006F7349" w:rsidRDefault="00EB5EBE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050F9935" w14:textId="77777777" w:rsidR="006F7349" w:rsidRDefault="00EB5EBE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11</w:t>
            </w:r>
          </w:p>
          <w:p w14:paraId="11E825E9" w14:textId="251DB927" w:rsidR="00EB5EBE" w:rsidRPr="006F7349" w:rsidRDefault="006F7349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2</w:t>
            </w:r>
            <w:r w:rsidR="00EB5EBE" w:rsidRPr="006F7349">
              <w:rPr>
                <w:rFonts w:ascii="Courier New" w:eastAsia="Courier New" w:hAnsi="Courier New" w:cs="Courier New"/>
              </w:rPr>
              <w:t xml:space="preserve"> </w:t>
            </w:r>
          </w:p>
        </w:tc>
        <w:tc>
          <w:tcPr>
            <w:tcW w:w="8475" w:type="dxa"/>
          </w:tcPr>
          <w:p w14:paraId="02454F4B" w14:textId="77777777" w:rsidR="00EB5EBE" w:rsidRPr="006F7349" w:rsidRDefault="00EB5EBE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37FFB149" w14:textId="77777777" w:rsidR="00EB5EBE" w:rsidRPr="006F7349" w:rsidRDefault="00EB5EBE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67410A79" w14:textId="77777777" w:rsidR="00EB5EBE" w:rsidRPr="006F7349" w:rsidRDefault="00EB5EBE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</w:p>
          <w:p w14:paraId="453BA357" w14:textId="77777777" w:rsidR="00EB5EBE" w:rsidRPr="006F7349" w:rsidRDefault="00EB5EBE" w:rsidP="006F7349">
            <w:pPr>
              <w:spacing w:after="0"/>
              <w:ind w:left="109" w:right="12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int 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>main(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 xml:space="preserve">) { </w:t>
            </w:r>
          </w:p>
          <w:p w14:paraId="126EA7B9" w14:textId="77777777" w:rsidR="00EB5EBE" w:rsidRPr="006F7349" w:rsidRDefault="00EB5EBE" w:rsidP="006F7349">
            <w:pPr>
              <w:spacing w:after="0"/>
              <w:ind w:left="720" w:right="4768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int I; </w:t>
            </w:r>
          </w:p>
          <w:p w14:paraId="4564BDA2" w14:textId="77777777" w:rsidR="00D573A2" w:rsidRDefault="00EB5EBE" w:rsidP="006F7349">
            <w:pPr>
              <w:spacing w:after="0"/>
              <w:ind w:left="720" w:right="4768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I = 1; </w:t>
            </w:r>
          </w:p>
          <w:p w14:paraId="270EF1C3" w14:textId="7CFE5DE3" w:rsidR="00EB5EBE" w:rsidRPr="006F7349" w:rsidRDefault="00EB5EBE" w:rsidP="006F7349">
            <w:pPr>
              <w:spacing w:after="0"/>
              <w:ind w:left="720" w:right="4768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while(I&lt;=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>10){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 xml:space="preserve"> </w:t>
            </w:r>
          </w:p>
          <w:p w14:paraId="7CC873DB" w14:textId="316266CF" w:rsidR="00EB5EBE" w:rsidRPr="006F7349" w:rsidRDefault="00EB5EBE" w:rsidP="006F7349">
            <w:pPr>
              <w:spacing w:after="0"/>
              <w:ind w:left="720" w:right="4768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cout&lt;&lt;I; </w:t>
            </w:r>
          </w:p>
          <w:p w14:paraId="31118C53" w14:textId="77777777" w:rsidR="00EB5EBE" w:rsidRPr="006F7349" w:rsidRDefault="00EB5EBE" w:rsidP="006F7349">
            <w:pPr>
              <w:spacing w:after="0"/>
              <w:ind w:left="72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I+=2; </w:t>
            </w:r>
          </w:p>
          <w:p w14:paraId="4DB620E8" w14:textId="77777777" w:rsidR="00EB5EBE" w:rsidRPr="006F7349" w:rsidRDefault="00EB5EBE" w:rsidP="006F7349">
            <w:pPr>
              <w:spacing w:after="0"/>
              <w:ind w:left="566" w:right="37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} </w:t>
            </w:r>
          </w:p>
          <w:p w14:paraId="65CD244E" w14:textId="77777777" w:rsidR="00EB5EBE" w:rsidRPr="006F7349" w:rsidRDefault="00EB5EBE" w:rsidP="006F7349">
            <w:pPr>
              <w:spacing w:after="0"/>
              <w:ind w:left="566" w:right="37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return 0; </w:t>
            </w:r>
          </w:p>
          <w:p w14:paraId="0941180F" w14:textId="09F6A273" w:rsidR="00EB5EBE" w:rsidRPr="006F7349" w:rsidRDefault="00EB5EBE" w:rsidP="006F7349">
            <w:pPr>
              <w:spacing w:after="0"/>
              <w:ind w:right="370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>}</w:t>
            </w:r>
          </w:p>
        </w:tc>
      </w:tr>
    </w:tbl>
    <w:p w14:paraId="6260F7A3" w14:textId="77777777" w:rsidR="00241090" w:rsidRDefault="00241090" w:rsidP="00241090">
      <w:pPr>
        <w:spacing w:after="157" w:line="259" w:lineRule="auto"/>
        <w:ind w:left="800"/>
      </w:pPr>
      <w:r>
        <w:t xml:space="preserve"> </w:t>
      </w:r>
    </w:p>
    <w:tbl>
      <w:tblPr>
        <w:tblStyle w:val="TableGrid"/>
        <w:tblW w:w="8967" w:type="dxa"/>
        <w:tblInd w:w="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967"/>
      </w:tblGrid>
      <w:tr w:rsidR="00241090" w14:paraId="28B5B499" w14:textId="77777777" w:rsidTr="00D573A2">
        <w:trPr>
          <w:trHeight w:val="822"/>
        </w:trPr>
        <w:tc>
          <w:tcPr>
            <w:tcW w:w="8967" w:type="dxa"/>
          </w:tcPr>
          <w:p w14:paraId="459B6D5D" w14:textId="30F63515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76BF6C96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</w:tc>
      </w:tr>
    </w:tbl>
    <w:p w14:paraId="5DDE2008" w14:textId="77777777" w:rsidR="00241090" w:rsidRDefault="00241090" w:rsidP="00241090">
      <w:pPr>
        <w:spacing w:after="193" w:line="259" w:lineRule="auto"/>
        <w:ind w:left="440"/>
      </w:pPr>
      <w:r>
        <w:t xml:space="preserve"> </w:t>
      </w:r>
    </w:p>
    <w:p w14:paraId="2FCC2C25" w14:textId="7F705950" w:rsidR="00241090" w:rsidRPr="00D573A2" w:rsidRDefault="00241090" w:rsidP="00DD54DB">
      <w:pPr>
        <w:pStyle w:val="ListParagraph"/>
        <w:numPr>
          <w:ilvl w:val="0"/>
          <w:numId w:val="10"/>
        </w:numPr>
        <w:spacing w:after="135" w:line="253" w:lineRule="auto"/>
        <w:ind w:right="72"/>
        <w:jc w:val="both"/>
        <w:rPr>
          <w:rFonts w:ascii="Tahoma" w:hAnsi="Tahoma" w:cs="Tahoma"/>
        </w:rPr>
      </w:pPr>
      <w:r w:rsidRPr="00D573A2">
        <w:rPr>
          <w:rFonts w:ascii="Tahoma" w:hAnsi="Tahoma" w:cs="Tahoma"/>
        </w:rPr>
        <w:t>Ubah Program</w:t>
      </w:r>
      <w:r w:rsidR="00150BFD" w:rsidRPr="00D573A2">
        <w:rPr>
          <w:rFonts w:ascii="Tahoma" w:hAnsi="Tahoma" w:cs="Tahoma"/>
        </w:rPr>
        <w:t xml:space="preserve"> </w:t>
      </w:r>
      <w:r w:rsidR="005F2B39" w:rsidRPr="00D573A2">
        <w:rPr>
          <w:rFonts w:ascii="Tahoma" w:hAnsi="Tahoma" w:cs="Tahoma"/>
        </w:rPr>
        <w:t>3 berikut</w:t>
      </w:r>
      <w:r w:rsidRPr="00D573A2">
        <w:rPr>
          <w:rFonts w:ascii="Tahoma" w:hAnsi="Tahoma" w:cs="Tahoma"/>
        </w:rPr>
        <w:t xml:space="preserve"> </w:t>
      </w:r>
      <w:r w:rsidR="00150BFD" w:rsidRPr="00D573A2">
        <w:rPr>
          <w:rFonts w:ascii="Tahoma" w:hAnsi="Tahoma" w:cs="Tahoma"/>
        </w:rPr>
        <w:t xml:space="preserve">menggunakan perintah perulangan do while dan </w:t>
      </w:r>
      <w:r w:rsidRPr="00D573A2">
        <w:rPr>
          <w:rFonts w:ascii="Tahoma" w:hAnsi="Tahoma" w:cs="Tahoma"/>
        </w:rPr>
        <w:t>menghasilkan deret sebagai berikut</w:t>
      </w:r>
      <w:r w:rsidR="005F2B39" w:rsidRPr="00D573A2">
        <w:rPr>
          <w:rFonts w:ascii="Tahoma" w:hAnsi="Tahoma" w:cs="Tahoma"/>
        </w:rPr>
        <w:t xml:space="preserve"> </w:t>
      </w:r>
      <w:proofErr w:type="gramStart"/>
      <w:r w:rsidR="005F2B39" w:rsidRPr="00D573A2">
        <w:rPr>
          <w:rFonts w:ascii="Tahoma" w:hAnsi="Tahoma" w:cs="Tahoma"/>
        </w:rPr>
        <w:t>( boleh</w:t>
      </w:r>
      <w:proofErr w:type="gramEnd"/>
      <w:r w:rsidR="005F2B39" w:rsidRPr="00D573A2">
        <w:rPr>
          <w:rFonts w:ascii="Tahoma" w:hAnsi="Tahoma" w:cs="Tahoma"/>
        </w:rPr>
        <w:t xml:space="preserve"> dengan perintah dan kondisi yang berbeda)</w:t>
      </w:r>
      <w:r w:rsidRPr="00D573A2">
        <w:rPr>
          <w:rFonts w:ascii="Tahoma" w:hAnsi="Tahoma" w:cs="Tahoma"/>
        </w:rPr>
        <w:t xml:space="preserve">. </w:t>
      </w:r>
    </w:p>
    <w:p w14:paraId="46C66241" w14:textId="5ADC3A23" w:rsidR="00241090" w:rsidRPr="00D573A2" w:rsidRDefault="00DD54DB" w:rsidP="00241090">
      <w:pPr>
        <w:spacing w:after="14" w:line="249" w:lineRule="auto"/>
        <w:ind w:left="450" w:hanging="10"/>
        <w:rPr>
          <w:rFonts w:ascii="Tahoma" w:eastAsia="Courier New" w:hAnsi="Tahoma" w:cs="Tahoma"/>
        </w:rPr>
      </w:pPr>
      <w:r w:rsidRPr="00D573A2">
        <w:rPr>
          <w:rFonts w:ascii="Tahoma" w:eastAsia="Courier New" w:hAnsi="Tahoma" w:cs="Tahoma"/>
        </w:rPr>
        <w:t xml:space="preserve">  </w:t>
      </w:r>
      <w:r w:rsidR="00241090" w:rsidRPr="00D573A2">
        <w:rPr>
          <w:rFonts w:ascii="Tahoma" w:eastAsia="Courier New" w:hAnsi="Tahoma" w:cs="Tahoma"/>
        </w:rPr>
        <w:t xml:space="preserve"> 100 95 90 85 80 75 70 65 60 55 </w:t>
      </w:r>
    </w:p>
    <w:p w14:paraId="4DAF447B" w14:textId="77777777" w:rsidR="005F2B39" w:rsidRPr="00D573A2" w:rsidRDefault="005F2B39" w:rsidP="00241090">
      <w:pPr>
        <w:spacing w:after="14" w:line="249" w:lineRule="auto"/>
        <w:ind w:left="450" w:hanging="10"/>
        <w:rPr>
          <w:rFonts w:ascii="Tahoma" w:eastAsia="Courier New" w:hAnsi="Tahoma" w:cs="Tahoma"/>
        </w:rPr>
      </w:pPr>
    </w:p>
    <w:p w14:paraId="46844FF7" w14:textId="37E4EA89" w:rsidR="005F2B39" w:rsidRPr="00D573A2" w:rsidRDefault="005F2B39" w:rsidP="005F2B39">
      <w:pPr>
        <w:pStyle w:val="ListParagraph"/>
        <w:spacing w:after="166"/>
        <w:ind w:left="36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t xml:space="preserve">Program 3. Deret </w:t>
      </w:r>
    </w:p>
    <w:tbl>
      <w:tblPr>
        <w:tblStyle w:val="TableGrid"/>
        <w:tblW w:w="8379" w:type="dxa"/>
        <w:tblInd w:w="4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63" w:type="dxa"/>
        </w:tblCellMar>
        <w:tblLook w:val="04A0" w:firstRow="1" w:lastRow="0" w:firstColumn="1" w:lastColumn="0" w:noHBand="0" w:noVBand="1"/>
      </w:tblPr>
      <w:tblGrid>
        <w:gridCol w:w="524"/>
        <w:gridCol w:w="7855"/>
      </w:tblGrid>
      <w:tr w:rsidR="005F2B39" w:rsidRPr="006F7349" w14:paraId="61AA69A2" w14:textId="77777777" w:rsidTr="00D573A2">
        <w:trPr>
          <w:trHeight w:val="287"/>
        </w:trPr>
        <w:tc>
          <w:tcPr>
            <w:tcW w:w="524" w:type="dxa"/>
            <w:shd w:val="clear" w:color="auto" w:fill="BFBFBF"/>
          </w:tcPr>
          <w:p w14:paraId="10CD1A89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277FA4B5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66DE6A4D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7DA0EECD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21F61EB8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7A053036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341790BD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071865BA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4E03337D" w14:textId="77777777" w:rsidR="005F2B39" w:rsidRPr="006F7349" w:rsidRDefault="005F2B39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6BDB0E9C" w14:textId="77777777" w:rsidR="005F2B39" w:rsidRPr="006F7349" w:rsidRDefault="005F2B39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35E888DF" w14:textId="77777777" w:rsidR="006F7349" w:rsidRDefault="005F2B3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11</w:t>
            </w:r>
          </w:p>
          <w:p w14:paraId="4DCC6C75" w14:textId="2F518509" w:rsidR="005F2B39" w:rsidRPr="00D573A2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2</w:t>
            </w:r>
          </w:p>
        </w:tc>
        <w:tc>
          <w:tcPr>
            <w:tcW w:w="7855" w:type="dxa"/>
          </w:tcPr>
          <w:p w14:paraId="2079BAEE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7904F002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4D787BBB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</w:p>
          <w:p w14:paraId="222F8A47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int 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>main(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 xml:space="preserve">) { </w:t>
            </w:r>
          </w:p>
          <w:p w14:paraId="14D89B5D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int I, N; </w:t>
            </w:r>
          </w:p>
          <w:p w14:paraId="57F4E94D" w14:textId="702CBBA5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I = 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 xml:space="preserve">11;   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>N = 5;</w:t>
            </w:r>
          </w:p>
          <w:p w14:paraId="69A70E34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while(N*I&lt;=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>100){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 xml:space="preserve"> </w:t>
            </w:r>
          </w:p>
          <w:p w14:paraId="48D8DBEC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   cout&lt;&lt;N*I&lt;&lt;' '; </w:t>
            </w:r>
          </w:p>
          <w:p w14:paraId="4279D050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   I++; </w:t>
            </w:r>
          </w:p>
          <w:p w14:paraId="56397643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 } </w:t>
            </w:r>
          </w:p>
          <w:p w14:paraId="757AC313" w14:textId="77777777" w:rsidR="005F2B39" w:rsidRPr="006F7349" w:rsidRDefault="005F2B3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return 0; </w:t>
            </w:r>
          </w:p>
          <w:p w14:paraId="1EDEBAA1" w14:textId="019AAED6" w:rsidR="005F2B39" w:rsidRPr="006F7349" w:rsidRDefault="005F2B39" w:rsidP="006F7349">
            <w:pPr>
              <w:spacing w:after="0"/>
              <w:ind w:right="37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}</w:t>
            </w:r>
          </w:p>
        </w:tc>
      </w:tr>
    </w:tbl>
    <w:p w14:paraId="379601BA" w14:textId="77777777" w:rsidR="005F2B39" w:rsidRDefault="005F2B39" w:rsidP="00241090">
      <w:pPr>
        <w:spacing w:after="14" w:line="249" w:lineRule="auto"/>
        <w:ind w:left="450" w:hanging="10"/>
      </w:pPr>
    </w:p>
    <w:p w14:paraId="43B43726" w14:textId="77777777" w:rsidR="00241090" w:rsidRDefault="00241090" w:rsidP="00241090">
      <w:pPr>
        <w:spacing w:after="0" w:line="259" w:lineRule="auto"/>
        <w:ind w:left="440"/>
      </w:pPr>
      <w:r>
        <w:rPr>
          <w:rFonts w:ascii="Courier New" w:eastAsia="Courier New" w:hAnsi="Courier New" w:cs="Courier New"/>
        </w:rPr>
        <w:t xml:space="preserve"> </w:t>
      </w:r>
    </w:p>
    <w:tbl>
      <w:tblPr>
        <w:tblStyle w:val="TableGrid"/>
        <w:tblW w:w="8908" w:type="dxa"/>
        <w:tblInd w:w="445" w:type="dxa"/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908"/>
      </w:tblGrid>
      <w:tr w:rsidR="00241090" w14:paraId="6AEBC16C" w14:textId="77777777" w:rsidTr="00DD54DB">
        <w:trPr>
          <w:trHeight w:val="21"/>
        </w:trPr>
        <w:tc>
          <w:tcPr>
            <w:tcW w:w="89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B476FB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6D4574A4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1C98A25A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26992A64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5CFC140B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4D99E268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238F85A7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54071149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63C05006" w14:textId="4DB9946B" w:rsidR="00241090" w:rsidRDefault="00241090" w:rsidP="000A6139">
            <w:pPr>
              <w:spacing w:after="0" w:line="259" w:lineRule="auto"/>
            </w:pPr>
          </w:p>
          <w:p w14:paraId="63CAEA51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7A8C1417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</w:tc>
      </w:tr>
    </w:tbl>
    <w:p w14:paraId="71682ADE" w14:textId="77777777" w:rsidR="00241090" w:rsidRDefault="00241090" w:rsidP="00241090">
      <w:pPr>
        <w:spacing w:after="194" w:line="259" w:lineRule="auto"/>
        <w:ind w:left="440"/>
      </w:pPr>
      <w:r>
        <w:t xml:space="preserve"> </w:t>
      </w:r>
    </w:p>
    <w:p w14:paraId="4441705F" w14:textId="1FE2F526" w:rsidR="00241090" w:rsidRPr="00D573A2" w:rsidRDefault="00241090" w:rsidP="005F2B39">
      <w:pPr>
        <w:pStyle w:val="ListParagraph"/>
        <w:numPr>
          <w:ilvl w:val="0"/>
          <w:numId w:val="10"/>
        </w:numPr>
        <w:spacing w:after="167" w:line="253" w:lineRule="auto"/>
        <w:ind w:right="72"/>
        <w:jc w:val="both"/>
        <w:rPr>
          <w:rFonts w:ascii="Tahoma" w:hAnsi="Tahoma" w:cs="Tahoma"/>
        </w:rPr>
      </w:pPr>
      <w:r w:rsidRPr="00D573A2">
        <w:rPr>
          <w:rFonts w:ascii="Tahoma" w:hAnsi="Tahoma" w:cs="Tahoma"/>
        </w:rPr>
        <w:t xml:space="preserve">Tuliskan Program </w:t>
      </w:r>
      <w:r w:rsidR="00150BFD" w:rsidRPr="00D573A2">
        <w:rPr>
          <w:rFonts w:ascii="Tahoma" w:hAnsi="Tahoma" w:cs="Tahoma"/>
        </w:rPr>
        <w:t>4</w:t>
      </w:r>
      <w:r w:rsidRPr="00D573A2">
        <w:rPr>
          <w:rFonts w:ascii="Tahoma" w:hAnsi="Tahoma" w:cs="Tahoma"/>
        </w:rPr>
        <w:t xml:space="preserve"> berikut ini. Kompilasi dan jalankan program, catat hasilnya! </w:t>
      </w:r>
    </w:p>
    <w:p w14:paraId="3B55B124" w14:textId="77777777" w:rsidR="005F2B39" w:rsidRPr="00D573A2" w:rsidRDefault="005F2B39" w:rsidP="005F2B39">
      <w:pPr>
        <w:pStyle w:val="ListParagraph"/>
        <w:spacing w:after="167" w:line="253" w:lineRule="auto"/>
        <w:ind w:left="360" w:right="72"/>
        <w:jc w:val="both"/>
        <w:rPr>
          <w:rFonts w:ascii="Tahoma" w:hAnsi="Tahoma" w:cs="Tahoma"/>
        </w:rPr>
      </w:pPr>
    </w:p>
    <w:p w14:paraId="2C6438EE" w14:textId="3C822814" w:rsidR="005F2B39" w:rsidRPr="00D573A2" w:rsidRDefault="005F2B39" w:rsidP="005F2B39">
      <w:pPr>
        <w:pStyle w:val="ListParagraph"/>
        <w:spacing w:after="166"/>
        <w:ind w:left="79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t xml:space="preserve">Program 4. Pilihan </w:t>
      </w:r>
    </w:p>
    <w:tbl>
      <w:tblPr>
        <w:tblStyle w:val="TableGrid"/>
        <w:tblW w:w="8428" w:type="dxa"/>
        <w:tblInd w:w="446" w:type="dxa"/>
        <w:tblCellMar>
          <w:top w:w="63" w:type="dxa"/>
        </w:tblCellMar>
        <w:tblLook w:val="04A0" w:firstRow="1" w:lastRow="0" w:firstColumn="1" w:lastColumn="0" w:noHBand="0" w:noVBand="1"/>
      </w:tblPr>
      <w:tblGrid>
        <w:gridCol w:w="563"/>
        <w:gridCol w:w="7865"/>
      </w:tblGrid>
      <w:tr w:rsidR="00DD54DB" w:rsidRPr="006F7349" w14:paraId="1E76B40F" w14:textId="77777777" w:rsidTr="00D573A2">
        <w:trPr>
          <w:trHeight w:val="2818"/>
        </w:trPr>
        <w:tc>
          <w:tcPr>
            <w:tcW w:w="5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1FB28B5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4B559AEB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2E250A41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5E073422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5567D1FE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0AEFEEB8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31A5BC78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3E3C2734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24B8C70A" w14:textId="77777777" w:rsidR="00DD54DB" w:rsidRPr="006F7349" w:rsidRDefault="00DD54DB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5FB8999B" w14:textId="77777777" w:rsidR="00DD54DB" w:rsidRPr="006F7349" w:rsidRDefault="00DD54DB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674414B9" w14:textId="77777777" w:rsidR="006F7349" w:rsidRDefault="00DD54DB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11</w:t>
            </w:r>
          </w:p>
          <w:p w14:paraId="614AEC08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2</w:t>
            </w:r>
          </w:p>
          <w:p w14:paraId="1B26CA52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3</w:t>
            </w:r>
          </w:p>
          <w:p w14:paraId="7ABFC9C5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4</w:t>
            </w:r>
          </w:p>
          <w:p w14:paraId="12A3D51C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5</w:t>
            </w:r>
          </w:p>
          <w:p w14:paraId="29891868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6</w:t>
            </w:r>
          </w:p>
          <w:p w14:paraId="2A24CC3B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7</w:t>
            </w:r>
          </w:p>
          <w:p w14:paraId="187518E7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8</w:t>
            </w:r>
          </w:p>
          <w:p w14:paraId="4228BB12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19</w:t>
            </w:r>
          </w:p>
          <w:p w14:paraId="3B101F89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20</w:t>
            </w:r>
          </w:p>
          <w:p w14:paraId="7A5C3D14" w14:textId="77777777" w:rsidR="006F7349" w:rsidRDefault="006F7349" w:rsidP="006F7349">
            <w:pPr>
              <w:spacing w:after="0"/>
              <w:ind w:left="136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21</w:t>
            </w:r>
          </w:p>
          <w:p w14:paraId="47E9BA62" w14:textId="7B5D7672" w:rsidR="00DD54DB" w:rsidRPr="006F7349" w:rsidRDefault="006F7349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22</w:t>
            </w:r>
            <w:r w:rsidR="00DD54DB" w:rsidRPr="006F7349">
              <w:rPr>
                <w:rFonts w:ascii="Courier New" w:eastAsia="Courier New" w:hAnsi="Courier New" w:cs="Courier New"/>
              </w:rPr>
              <w:t xml:space="preserve"> </w:t>
            </w:r>
          </w:p>
        </w:tc>
        <w:tc>
          <w:tcPr>
            <w:tcW w:w="786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CDDB39A" w14:textId="77777777" w:rsidR="00DD54DB" w:rsidRPr="006F7349" w:rsidRDefault="00DD54DB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10400AD1" w14:textId="77777777" w:rsidR="00DD54DB" w:rsidRPr="006F7349" w:rsidRDefault="00DD54DB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03EBAEC0" w14:textId="77777777" w:rsidR="00DD54DB" w:rsidRPr="006F7349" w:rsidRDefault="00DD54DB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</w:p>
          <w:p w14:paraId="039B9F6B" w14:textId="77777777" w:rsidR="00DD54DB" w:rsidRPr="006F7349" w:rsidRDefault="00DD54DB" w:rsidP="006F7349">
            <w:pPr>
              <w:spacing w:after="0"/>
              <w:ind w:left="109" w:right="12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int </w:t>
            </w:r>
            <w:proofErr w:type="gramStart"/>
            <w:r w:rsidRPr="006F7349">
              <w:rPr>
                <w:rFonts w:ascii="Courier New" w:eastAsia="Courier New" w:hAnsi="Courier New" w:cs="Courier New"/>
              </w:rPr>
              <w:t>main(</w:t>
            </w:r>
            <w:proofErr w:type="gramEnd"/>
            <w:r w:rsidRPr="006F7349">
              <w:rPr>
                <w:rFonts w:ascii="Courier New" w:eastAsia="Courier New" w:hAnsi="Courier New" w:cs="Courier New"/>
              </w:rPr>
              <w:t xml:space="preserve">) { </w:t>
            </w:r>
          </w:p>
          <w:p w14:paraId="5B02B57C" w14:textId="5DB6A500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har pilih;</w:t>
            </w:r>
          </w:p>
          <w:p w14:paraId="1ED19319" w14:textId="043F9109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 xml:space="preserve">int sudah_benar = 0;  </w:t>
            </w:r>
          </w:p>
          <w:p w14:paraId="6904E385" w14:textId="550AD89B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out&lt;&lt;"Pilihlah Y atau T"&lt;&lt;endl;</w:t>
            </w:r>
          </w:p>
          <w:p w14:paraId="23C81944" w14:textId="53FAFD89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while</w:t>
            </w:r>
            <w:proofErr w:type="gramStart"/>
            <w:r w:rsidRPr="006F7349">
              <w:rPr>
                <w:rFonts w:ascii="Courier New" w:hAnsi="Courier New" w:cs="Courier New"/>
              </w:rPr>
              <w:t>(!sudah</w:t>
            </w:r>
            <w:proofErr w:type="gramEnd"/>
            <w:r w:rsidRPr="006F7349">
              <w:rPr>
                <w:rFonts w:ascii="Courier New" w:hAnsi="Courier New" w:cs="Courier New"/>
              </w:rPr>
              <w:t>_benar){</w:t>
            </w:r>
          </w:p>
          <w:p w14:paraId="4E7DF8BB" w14:textId="647A1A9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900"/>
                <w:tab w:val="left" w:pos="1080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="00D7146D" w:rsidRPr="006F7349">
              <w:rPr>
                <w:rFonts w:ascii="Courier New" w:hAnsi="Courier New" w:cs="Courier New"/>
              </w:rPr>
              <w:t>cin&gt;&gt;p</w:t>
            </w:r>
            <w:r w:rsidRPr="006F7349">
              <w:rPr>
                <w:rFonts w:ascii="Courier New" w:hAnsi="Courier New" w:cs="Courier New"/>
              </w:rPr>
              <w:t>ilih;</w:t>
            </w:r>
            <w:r w:rsidRPr="006F7349">
              <w:rPr>
                <w:rFonts w:ascii="Courier New" w:hAnsi="Courier New" w:cs="Courier New"/>
              </w:rPr>
              <w:tab/>
              <w:t xml:space="preserve"> </w:t>
            </w: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</w:p>
          <w:p w14:paraId="51BBEC28" w14:textId="323C554F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900"/>
                <w:tab w:val="left" w:pos="1080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  <w:t>sudah_bena</w:t>
            </w:r>
            <w:r w:rsidR="00D7146D" w:rsidRPr="006F7349">
              <w:rPr>
                <w:rFonts w:ascii="Courier New" w:hAnsi="Courier New" w:cs="Courier New"/>
              </w:rPr>
              <w:t xml:space="preserve">r = </w:t>
            </w:r>
            <w:r w:rsidRPr="006F7349">
              <w:rPr>
                <w:rFonts w:ascii="Courier New" w:hAnsi="Courier New" w:cs="Courier New"/>
              </w:rPr>
              <w:t>(pilih == 'Y') || (pilih == 'y</w:t>
            </w:r>
            <w:proofErr w:type="gramStart"/>
            <w:r w:rsidRPr="006F7349">
              <w:rPr>
                <w:rFonts w:ascii="Courier New" w:hAnsi="Courier New" w:cs="Courier New"/>
              </w:rPr>
              <w:t>')|</w:t>
            </w:r>
            <w:proofErr w:type="gramEnd"/>
            <w:r w:rsidRPr="006F7349">
              <w:rPr>
                <w:rFonts w:ascii="Courier New" w:hAnsi="Courier New" w:cs="Courier New"/>
              </w:rPr>
              <w:t>|</w:t>
            </w:r>
          </w:p>
          <w:p w14:paraId="315FACA6" w14:textId="0BBA1178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900"/>
                <w:tab w:val="left" w:pos="1080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  <w:t>(pilih == 'T') || (pilih == 't');</w:t>
            </w:r>
          </w:p>
          <w:p w14:paraId="3E6F2848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}</w:t>
            </w:r>
          </w:p>
          <w:p w14:paraId="5CCCC2A4" w14:textId="1538F3CB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 xml:space="preserve">switch(pilihan) </w:t>
            </w:r>
            <w:r w:rsidRPr="006F7349">
              <w:rPr>
                <w:rFonts w:ascii="Courier New" w:hAnsi="Courier New" w:cs="Courier New"/>
              </w:rPr>
              <w:tab/>
              <w:t xml:space="preserve"> {</w:t>
            </w:r>
          </w:p>
          <w:p w14:paraId="3653E7B8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ase 'Y':</w:t>
            </w:r>
          </w:p>
          <w:p w14:paraId="4BED4506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ase 'y':</w:t>
            </w:r>
          </w:p>
          <w:p w14:paraId="687DE672" w14:textId="20905970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="00D7146D" w:rsidRPr="006F7349">
              <w:rPr>
                <w:rFonts w:ascii="Courier New" w:hAnsi="Courier New" w:cs="Courier New"/>
              </w:rPr>
              <w:t>cout&lt;&lt;endl&lt;&lt;</w:t>
            </w:r>
            <w:r w:rsidRPr="006F7349">
              <w:rPr>
                <w:rFonts w:ascii="Courier New" w:hAnsi="Courier New" w:cs="Courier New"/>
              </w:rPr>
              <w:t>"Pilihan anda adalah Y";</w:t>
            </w:r>
          </w:p>
          <w:p w14:paraId="40FE9980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  <w:t>break;</w:t>
            </w:r>
          </w:p>
          <w:p w14:paraId="0253A789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ase 'T':</w:t>
            </w:r>
          </w:p>
          <w:p w14:paraId="5E4ED2B0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case 't':</w:t>
            </w:r>
          </w:p>
          <w:p w14:paraId="10F59251" w14:textId="7A6D0B3C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</w:r>
            <w:r w:rsidRPr="006F7349">
              <w:rPr>
                <w:rFonts w:ascii="Courier New" w:hAnsi="Courier New" w:cs="Courier New"/>
              </w:rPr>
              <w:tab/>
            </w:r>
            <w:r w:rsidR="00D7146D" w:rsidRPr="006F7349">
              <w:rPr>
                <w:rFonts w:ascii="Courier New" w:hAnsi="Courier New" w:cs="Courier New"/>
              </w:rPr>
              <w:t>cout&lt;&lt;endl&lt;&lt;</w:t>
            </w:r>
            <w:r w:rsidRPr="006F7349">
              <w:rPr>
                <w:rFonts w:ascii="Courier New" w:hAnsi="Courier New" w:cs="Courier New"/>
              </w:rPr>
              <w:t>"Pilihan anda adalah T"</w:t>
            </w:r>
            <w:r w:rsidR="00D7146D" w:rsidRPr="006F7349">
              <w:rPr>
                <w:rFonts w:ascii="Courier New" w:hAnsi="Courier New" w:cs="Courier New"/>
              </w:rPr>
              <w:t>&lt;&lt;</w:t>
            </w:r>
            <w:r w:rsidRPr="006F7349">
              <w:rPr>
                <w:rFonts w:ascii="Courier New" w:hAnsi="Courier New" w:cs="Courier New"/>
              </w:rPr>
              <w:t>;</w:t>
            </w:r>
          </w:p>
          <w:p w14:paraId="37FAF8E1" w14:textId="77777777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spacing w:after="0"/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ab/>
              <w:t>}</w:t>
            </w:r>
          </w:p>
          <w:p w14:paraId="0435C943" w14:textId="47CDB336" w:rsidR="00DD54DB" w:rsidRPr="006F7349" w:rsidRDefault="00DD54DB" w:rsidP="006F7349">
            <w:pPr>
              <w:pBdr>
                <w:bottom w:val="single" w:sz="12" w:space="1" w:color="auto"/>
              </w:pBdr>
              <w:tabs>
                <w:tab w:val="left" w:pos="567"/>
                <w:tab w:val="left" w:pos="1134"/>
                <w:tab w:val="left" w:pos="1843"/>
                <w:tab w:val="left" w:pos="2268"/>
                <w:tab w:val="left" w:pos="2835"/>
              </w:tabs>
              <w:jc w:val="both"/>
              <w:rPr>
                <w:rFonts w:ascii="Courier New" w:hAnsi="Courier New" w:cs="Courier New"/>
              </w:rPr>
            </w:pPr>
            <w:r w:rsidRPr="006F7349">
              <w:rPr>
                <w:rFonts w:ascii="Courier New" w:hAnsi="Courier New" w:cs="Courier New"/>
              </w:rPr>
              <w:t>}</w:t>
            </w:r>
          </w:p>
        </w:tc>
      </w:tr>
    </w:tbl>
    <w:p w14:paraId="4AE66E11" w14:textId="77777777" w:rsidR="00241090" w:rsidRDefault="00241090" w:rsidP="00241090">
      <w:pPr>
        <w:spacing w:after="155" w:line="259" w:lineRule="auto"/>
        <w:ind w:left="440"/>
      </w:pPr>
      <w:r>
        <w:t xml:space="preserve"> </w:t>
      </w:r>
    </w:p>
    <w:p w14:paraId="05196FD6" w14:textId="569E68C2" w:rsidR="00241090" w:rsidRDefault="00241090" w:rsidP="00241090">
      <w:pPr>
        <w:spacing w:after="6"/>
        <w:ind w:left="430" w:right="72"/>
      </w:pPr>
    </w:p>
    <w:p w14:paraId="1625AF4C" w14:textId="3EC2C1C3" w:rsidR="00D573A2" w:rsidRDefault="00D573A2" w:rsidP="00241090">
      <w:pPr>
        <w:spacing w:after="6"/>
        <w:ind w:left="430" w:right="72"/>
      </w:pPr>
    </w:p>
    <w:p w14:paraId="509036CC" w14:textId="47930B99" w:rsidR="00D573A2" w:rsidRDefault="00D573A2" w:rsidP="00241090">
      <w:pPr>
        <w:spacing w:after="6"/>
        <w:ind w:left="430" w:right="72"/>
      </w:pPr>
    </w:p>
    <w:p w14:paraId="6F30BE1A" w14:textId="77777777" w:rsidR="00D573A2" w:rsidRDefault="00D573A2" w:rsidP="00241090">
      <w:pPr>
        <w:spacing w:after="6"/>
        <w:ind w:left="430" w:right="72"/>
      </w:pPr>
    </w:p>
    <w:tbl>
      <w:tblPr>
        <w:tblStyle w:val="TableGrid"/>
        <w:tblW w:w="9018" w:type="dxa"/>
        <w:tblInd w:w="445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9018"/>
      </w:tblGrid>
      <w:tr w:rsidR="00241090" w14:paraId="48789A01" w14:textId="77777777" w:rsidTr="00D573A2">
        <w:trPr>
          <w:trHeight w:val="19"/>
        </w:trPr>
        <w:tc>
          <w:tcPr>
            <w:tcW w:w="90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E424E2" w14:textId="77777777" w:rsidR="00241090" w:rsidRDefault="00241090" w:rsidP="000A6139">
            <w:pPr>
              <w:spacing w:after="0" w:line="259" w:lineRule="auto"/>
            </w:pPr>
            <w:r>
              <w:lastRenderedPageBreak/>
              <w:t xml:space="preserve"> </w:t>
            </w:r>
          </w:p>
          <w:p w14:paraId="3A67B829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3810D05E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781666F5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0E78C9C8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4AE1AC09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  <w:p w14:paraId="4E91BFD1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</w:tc>
      </w:tr>
    </w:tbl>
    <w:p w14:paraId="4D42716C" w14:textId="77777777" w:rsidR="005F2B39" w:rsidRDefault="005F2B39" w:rsidP="005F2B39">
      <w:pPr>
        <w:pStyle w:val="ListParagraph"/>
        <w:spacing w:after="167" w:line="253" w:lineRule="auto"/>
        <w:ind w:left="360" w:right="72"/>
        <w:jc w:val="both"/>
      </w:pPr>
    </w:p>
    <w:p w14:paraId="183CC48C" w14:textId="3B484CB7" w:rsidR="005F2B39" w:rsidRPr="00D573A2" w:rsidRDefault="005F2B39" w:rsidP="00F77E33">
      <w:pPr>
        <w:pStyle w:val="ListParagraph"/>
        <w:numPr>
          <w:ilvl w:val="0"/>
          <w:numId w:val="10"/>
        </w:numPr>
        <w:spacing w:after="167" w:line="253" w:lineRule="auto"/>
        <w:ind w:right="72"/>
        <w:jc w:val="both"/>
        <w:rPr>
          <w:rFonts w:ascii="Tahoma" w:hAnsi="Tahoma" w:cs="Tahoma"/>
        </w:rPr>
      </w:pPr>
      <w:r w:rsidRPr="00D573A2">
        <w:rPr>
          <w:rFonts w:ascii="Tahoma" w:hAnsi="Tahoma" w:cs="Tahoma"/>
        </w:rPr>
        <w:t xml:space="preserve">Tuliskan Program </w:t>
      </w:r>
      <w:r w:rsidR="006F7349" w:rsidRPr="00D573A2">
        <w:rPr>
          <w:rFonts w:ascii="Tahoma" w:hAnsi="Tahoma" w:cs="Tahoma"/>
        </w:rPr>
        <w:t>5</w:t>
      </w:r>
      <w:r w:rsidRPr="00D573A2">
        <w:rPr>
          <w:rFonts w:ascii="Tahoma" w:hAnsi="Tahoma" w:cs="Tahoma"/>
        </w:rPr>
        <w:t xml:space="preserve"> berikut ini. Kompilasi dan jalankan program, catat hasilnya! </w:t>
      </w:r>
    </w:p>
    <w:p w14:paraId="6C28C76A" w14:textId="77777777" w:rsidR="005F2B39" w:rsidRPr="00D573A2" w:rsidRDefault="005F2B39" w:rsidP="005F2B39">
      <w:pPr>
        <w:pStyle w:val="ListParagraph"/>
        <w:spacing w:after="167" w:line="253" w:lineRule="auto"/>
        <w:ind w:left="360" w:right="72"/>
        <w:jc w:val="both"/>
        <w:rPr>
          <w:rFonts w:ascii="Tahoma" w:hAnsi="Tahoma" w:cs="Tahoma"/>
        </w:rPr>
      </w:pPr>
    </w:p>
    <w:p w14:paraId="6E4CE1BC" w14:textId="7803FC6A" w:rsidR="005F2B39" w:rsidRPr="00D573A2" w:rsidRDefault="005F2B39" w:rsidP="005F2B39">
      <w:pPr>
        <w:pStyle w:val="ListParagraph"/>
        <w:spacing w:after="166"/>
        <w:ind w:left="79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t xml:space="preserve">Program 5. Tabel Perkalian </w:t>
      </w:r>
    </w:p>
    <w:tbl>
      <w:tblPr>
        <w:tblStyle w:val="TableGrid"/>
        <w:tblW w:w="8110" w:type="dxa"/>
        <w:tblInd w:w="446" w:type="dxa"/>
        <w:tblCellMar>
          <w:top w:w="63" w:type="dxa"/>
        </w:tblCellMar>
        <w:tblLook w:val="04A0" w:firstRow="1" w:lastRow="0" w:firstColumn="1" w:lastColumn="0" w:noHBand="0" w:noVBand="1"/>
      </w:tblPr>
      <w:tblGrid>
        <w:gridCol w:w="506"/>
        <w:gridCol w:w="7604"/>
      </w:tblGrid>
      <w:tr w:rsidR="00D7146D" w:rsidRPr="006F7349" w14:paraId="369E6285" w14:textId="77777777" w:rsidTr="006F7349">
        <w:trPr>
          <w:trHeight w:val="4769"/>
        </w:trPr>
        <w:tc>
          <w:tcPr>
            <w:tcW w:w="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7891E0EB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0F6E95B4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2071D776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4A637EC4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6603082E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1D5DCAE5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323D622C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77EC078D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34EA96B2" w14:textId="77777777" w:rsidR="00D7146D" w:rsidRPr="006F7349" w:rsidRDefault="00D7146D" w:rsidP="006F7349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26A408DA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7DF45308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1 </w:t>
            </w:r>
          </w:p>
          <w:p w14:paraId="212250D2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2 </w:t>
            </w:r>
          </w:p>
          <w:p w14:paraId="3C8345F5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3 </w:t>
            </w:r>
          </w:p>
          <w:p w14:paraId="131F8E4A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4 </w:t>
            </w:r>
          </w:p>
          <w:p w14:paraId="3CA26EE5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5 </w:t>
            </w:r>
          </w:p>
          <w:p w14:paraId="3E852201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6 </w:t>
            </w:r>
          </w:p>
          <w:p w14:paraId="14765FE6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7 </w:t>
            </w:r>
          </w:p>
          <w:p w14:paraId="1C49C4BC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8 </w:t>
            </w:r>
          </w:p>
          <w:p w14:paraId="550D3364" w14:textId="77777777" w:rsidR="00D7146D" w:rsidRPr="006F7349" w:rsidRDefault="00D7146D" w:rsidP="006F7349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9 </w:t>
            </w:r>
          </w:p>
          <w:p w14:paraId="76796E06" w14:textId="77777777" w:rsidR="00D7146D" w:rsidRPr="006F7349" w:rsidRDefault="00D7146D" w:rsidP="006F7349">
            <w:pPr>
              <w:spacing w:after="0"/>
              <w:ind w:left="28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</w:t>
            </w:r>
          </w:p>
        </w:tc>
        <w:tc>
          <w:tcPr>
            <w:tcW w:w="76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CB25441" w14:textId="77777777" w:rsidR="006F7349" w:rsidRPr="006F7349" w:rsidRDefault="006F734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10574018" w14:textId="77777777" w:rsidR="006F7349" w:rsidRPr="006F7349" w:rsidRDefault="006F7349" w:rsidP="006F7349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12A7F958" w14:textId="77777777" w:rsidR="006F7349" w:rsidRPr="006F7349" w:rsidRDefault="006F7349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344A5E45" w14:textId="5FB3E012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#</w:t>
            </w:r>
            <w:proofErr w:type="gramStart"/>
            <w:r w:rsidRPr="00D7146D">
              <w:rPr>
                <w:rFonts w:ascii="Courier New" w:eastAsia="Times New Roman" w:hAnsi="Courier New" w:cs="Courier New"/>
                <w:lang w:val="en-GB"/>
              </w:rPr>
              <w:t>define</w:t>
            </w:r>
            <w:proofErr w:type="gramEnd"/>
            <w:r w:rsidRPr="00D7146D">
              <w:rPr>
                <w:rFonts w:ascii="Courier New" w:eastAsia="Times New Roman" w:hAnsi="Courier New" w:cs="Courier New"/>
                <w:lang w:val="en-GB"/>
              </w:rPr>
              <w:t xml:space="preserve"> MAKS 8</w:t>
            </w:r>
          </w:p>
          <w:p w14:paraId="240F5CE7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7C6BC99B" w14:textId="3C989074" w:rsidR="00D7146D" w:rsidRPr="00D7146D" w:rsidRDefault="006F7349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6F7349">
              <w:rPr>
                <w:rFonts w:ascii="Courier New" w:eastAsia="Times New Roman" w:hAnsi="Courier New" w:cs="Courier New"/>
                <w:lang w:val="en-GB"/>
              </w:rPr>
              <w:t xml:space="preserve">int </w:t>
            </w:r>
            <w:proofErr w:type="gramStart"/>
            <w:r w:rsidR="00D7146D" w:rsidRPr="00D7146D">
              <w:rPr>
                <w:rFonts w:ascii="Courier New" w:eastAsia="Times New Roman" w:hAnsi="Courier New" w:cs="Courier New"/>
                <w:lang w:val="en-GB"/>
              </w:rPr>
              <w:t>main(</w:t>
            </w:r>
            <w:proofErr w:type="gramEnd"/>
            <w:r w:rsidR="00D7146D" w:rsidRPr="00D7146D">
              <w:rPr>
                <w:rFonts w:ascii="Courier New" w:eastAsia="Times New Roman" w:hAnsi="Courier New" w:cs="Courier New"/>
                <w:lang w:val="en-GB"/>
              </w:rPr>
              <w:t>)</w:t>
            </w:r>
          </w:p>
          <w:p w14:paraId="4E222848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{</w:t>
            </w:r>
          </w:p>
          <w:p w14:paraId="0F703E6E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int baris, kolom, hasil_kali;</w:t>
            </w:r>
          </w:p>
          <w:p w14:paraId="6017C77E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0B4D1C32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for (baris = 1; baris &lt;= MAKS; baris++)</w:t>
            </w:r>
          </w:p>
          <w:p w14:paraId="283F6177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{</w:t>
            </w:r>
          </w:p>
          <w:p w14:paraId="228AC7A8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for (kolom = 1; kolom &lt;= MAKS; kolom++)</w:t>
            </w:r>
          </w:p>
          <w:p w14:paraId="411A3F10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{</w:t>
            </w:r>
          </w:p>
          <w:p w14:paraId="26F22A25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hasil_kali = baris * kolom;</w:t>
            </w:r>
          </w:p>
          <w:p w14:paraId="3347A569" w14:textId="72990AFB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="006F7349">
              <w:rPr>
                <w:rFonts w:ascii="Courier New" w:eastAsia="Times New Roman" w:hAnsi="Courier New" w:cs="Courier New"/>
                <w:lang w:val="en-GB"/>
              </w:rPr>
              <w:t>cout&lt;&lt;</w:t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 xml:space="preserve"> hasil_kali;</w:t>
            </w:r>
          </w:p>
          <w:p w14:paraId="5EA16A0F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}</w:t>
            </w:r>
          </w:p>
          <w:p w14:paraId="716EB523" w14:textId="7659EAFE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="00B50690">
              <w:rPr>
                <w:rFonts w:ascii="Courier New" w:eastAsia="Times New Roman" w:hAnsi="Courier New" w:cs="Courier New"/>
                <w:lang w:val="en-GB"/>
              </w:rPr>
              <w:t>c</w:t>
            </w:r>
            <w:r w:rsidR="006F7349">
              <w:rPr>
                <w:rFonts w:ascii="Courier New" w:eastAsia="Times New Roman" w:hAnsi="Courier New" w:cs="Courier New"/>
                <w:lang w:val="en-GB"/>
              </w:rPr>
              <w:t>out&lt;&lt;</w:t>
            </w:r>
            <w:proofErr w:type="gramStart"/>
            <w:r w:rsidR="006F7349">
              <w:rPr>
                <w:rFonts w:ascii="Courier New" w:eastAsia="Times New Roman" w:hAnsi="Courier New" w:cs="Courier New"/>
                <w:lang w:val="en-GB"/>
              </w:rPr>
              <w:t>endl</w:t>
            </w:r>
            <w:r w:rsidRPr="00D7146D">
              <w:rPr>
                <w:rFonts w:ascii="Courier New" w:eastAsia="Times New Roman" w:hAnsi="Courier New" w:cs="Courier New"/>
                <w:lang w:val="en-GB"/>
              </w:rPr>
              <w:t xml:space="preserve">;   </w:t>
            </w:r>
            <w:proofErr w:type="gramEnd"/>
            <w:r w:rsidRPr="00D7146D">
              <w:rPr>
                <w:rFonts w:ascii="Courier New" w:eastAsia="Times New Roman" w:hAnsi="Courier New" w:cs="Courier New"/>
                <w:lang w:val="en-GB"/>
              </w:rPr>
              <w:t xml:space="preserve"> /* pindah baris */</w:t>
            </w:r>
          </w:p>
          <w:p w14:paraId="3F27EAF0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  <w:t>}</w:t>
            </w:r>
          </w:p>
          <w:p w14:paraId="796CD053" w14:textId="77777777" w:rsidR="00D7146D" w:rsidRPr="00D7146D" w:rsidRDefault="00D7146D" w:rsidP="006F7349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342" w:firstLine="12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}</w:t>
            </w:r>
          </w:p>
          <w:p w14:paraId="7B3B8D08" w14:textId="5E8109DE" w:rsidR="00D7146D" w:rsidRPr="006F7349" w:rsidRDefault="00D7146D" w:rsidP="006F7349">
            <w:pPr>
              <w:spacing w:after="0"/>
              <w:ind w:right="6486"/>
              <w:rPr>
                <w:rFonts w:ascii="Courier New" w:hAnsi="Courier New" w:cs="Courier New"/>
              </w:rPr>
            </w:pPr>
          </w:p>
        </w:tc>
      </w:tr>
    </w:tbl>
    <w:p w14:paraId="3FBA08B9" w14:textId="744730FF" w:rsidR="00241090" w:rsidRDefault="00241090" w:rsidP="00241090">
      <w:pPr>
        <w:spacing w:after="6"/>
        <w:ind w:left="430" w:right="72"/>
      </w:pPr>
      <w:r>
        <w:t xml:space="preserve"> </w:t>
      </w:r>
    </w:p>
    <w:tbl>
      <w:tblPr>
        <w:tblStyle w:val="TableGrid"/>
        <w:tblW w:w="8418" w:type="dxa"/>
        <w:tblInd w:w="445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418"/>
      </w:tblGrid>
      <w:tr w:rsidR="00241090" w14:paraId="21002FC6" w14:textId="77777777" w:rsidTr="00D573A2">
        <w:trPr>
          <w:trHeight w:val="3283"/>
        </w:trPr>
        <w:tc>
          <w:tcPr>
            <w:tcW w:w="8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E092D4" w14:textId="14700B7A" w:rsidR="00241090" w:rsidRDefault="00241090" w:rsidP="000A6139">
            <w:pPr>
              <w:spacing w:after="0" w:line="259" w:lineRule="auto"/>
            </w:pPr>
          </w:p>
          <w:p w14:paraId="416D8125" w14:textId="77777777" w:rsidR="00241090" w:rsidRDefault="00241090" w:rsidP="000A6139">
            <w:pPr>
              <w:spacing w:after="0" w:line="259" w:lineRule="auto"/>
            </w:pPr>
            <w:r>
              <w:t xml:space="preserve"> </w:t>
            </w:r>
          </w:p>
        </w:tc>
      </w:tr>
    </w:tbl>
    <w:p w14:paraId="1D456391" w14:textId="14920F94" w:rsidR="006B4367" w:rsidRDefault="006B4367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</w:p>
    <w:p w14:paraId="388D5FE2" w14:textId="77777777" w:rsidR="009359DA" w:rsidRPr="00D573A2" w:rsidRDefault="009359DA" w:rsidP="008676F7">
      <w:pPr>
        <w:pStyle w:val="ListParagraph"/>
        <w:numPr>
          <w:ilvl w:val="0"/>
          <w:numId w:val="1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both"/>
        <w:rPr>
          <w:rFonts w:ascii="Tahoma" w:hAnsi="Tahoma" w:cs="Tahoma"/>
        </w:rPr>
      </w:pPr>
      <w:r w:rsidRPr="00D573A2">
        <w:rPr>
          <w:rFonts w:ascii="Tahoma" w:hAnsi="Tahoma" w:cs="Tahoma"/>
        </w:rPr>
        <w:lastRenderedPageBreak/>
        <w:t>Program berikut mempunyai kesalahan dalam perulangan. Temukan kesalahan tersebut dan perbaiki. Selanjutnya jalankan program yang sudah diperbaiki, apakah hasil dari program tersebut?</w:t>
      </w:r>
    </w:p>
    <w:p w14:paraId="426C5BBC" w14:textId="77777777" w:rsidR="009359DA" w:rsidRPr="00D573A2" w:rsidRDefault="009359DA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</w:p>
    <w:p w14:paraId="1D55D995" w14:textId="3B26A7F2" w:rsidR="009359DA" w:rsidRPr="00D573A2" w:rsidRDefault="009359DA" w:rsidP="009359DA">
      <w:pPr>
        <w:pStyle w:val="ListParagraph"/>
        <w:spacing w:after="166"/>
        <w:ind w:left="79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t xml:space="preserve">Program </w:t>
      </w:r>
      <w:r w:rsidR="008676F7" w:rsidRPr="00D573A2">
        <w:rPr>
          <w:rFonts w:ascii="Tahoma" w:hAnsi="Tahoma" w:cs="Tahoma"/>
          <w:b/>
          <w:bCs/>
        </w:rPr>
        <w:t>6</w:t>
      </w:r>
      <w:r w:rsidRPr="00D573A2">
        <w:rPr>
          <w:rFonts w:ascii="Tahoma" w:hAnsi="Tahoma" w:cs="Tahoma"/>
          <w:b/>
          <w:bCs/>
        </w:rPr>
        <w:t xml:space="preserve">. </w:t>
      </w:r>
      <w:r w:rsidR="008676F7" w:rsidRPr="00D573A2">
        <w:rPr>
          <w:rFonts w:ascii="Tahoma" w:hAnsi="Tahoma" w:cs="Tahoma"/>
          <w:b/>
          <w:bCs/>
        </w:rPr>
        <w:t>Infinity loop</w:t>
      </w:r>
    </w:p>
    <w:tbl>
      <w:tblPr>
        <w:tblStyle w:val="TableGrid"/>
        <w:tblW w:w="8110" w:type="dxa"/>
        <w:tblInd w:w="446" w:type="dxa"/>
        <w:tblCellMar>
          <w:top w:w="63" w:type="dxa"/>
        </w:tblCellMar>
        <w:tblLook w:val="04A0" w:firstRow="1" w:lastRow="0" w:firstColumn="1" w:lastColumn="0" w:noHBand="0" w:noVBand="1"/>
      </w:tblPr>
      <w:tblGrid>
        <w:gridCol w:w="506"/>
        <w:gridCol w:w="7604"/>
      </w:tblGrid>
      <w:tr w:rsidR="009359DA" w:rsidRPr="006F7349" w14:paraId="58178EB8" w14:textId="77777777" w:rsidTr="00C57E54">
        <w:trPr>
          <w:trHeight w:val="4769"/>
        </w:trPr>
        <w:tc>
          <w:tcPr>
            <w:tcW w:w="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188F6AF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7E6C4AF9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1B852387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5DB0B4CD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5F15169B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471114FF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755F488F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636F928E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4A562E1F" w14:textId="77777777" w:rsidR="009359DA" w:rsidRPr="006F7349" w:rsidRDefault="009359DA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6734419D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5AC60285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1 </w:t>
            </w:r>
          </w:p>
          <w:p w14:paraId="795B8407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2 </w:t>
            </w:r>
          </w:p>
          <w:p w14:paraId="46E4E6F8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3 </w:t>
            </w:r>
          </w:p>
          <w:p w14:paraId="567D9D9F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4 </w:t>
            </w:r>
          </w:p>
          <w:p w14:paraId="2C14BB53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5 </w:t>
            </w:r>
          </w:p>
          <w:p w14:paraId="32631B79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6 </w:t>
            </w:r>
          </w:p>
          <w:p w14:paraId="1F21ACE7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7 </w:t>
            </w:r>
          </w:p>
          <w:p w14:paraId="69F2D961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8 </w:t>
            </w:r>
          </w:p>
          <w:p w14:paraId="248A58AC" w14:textId="77777777" w:rsidR="009359DA" w:rsidRPr="006F7349" w:rsidRDefault="009359DA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9 </w:t>
            </w:r>
          </w:p>
          <w:p w14:paraId="6A7890AE" w14:textId="77777777" w:rsidR="009359DA" w:rsidRPr="006F7349" w:rsidRDefault="009359DA" w:rsidP="00C57E54">
            <w:pPr>
              <w:spacing w:after="0"/>
              <w:ind w:left="280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 </w:t>
            </w:r>
          </w:p>
        </w:tc>
        <w:tc>
          <w:tcPr>
            <w:tcW w:w="76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E534704" w14:textId="77777777" w:rsidR="009359DA" w:rsidRPr="006F7349" w:rsidRDefault="009359DA" w:rsidP="00C57E54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4BD83C32" w14:textId="77777777" w:rsidR="009359DA" w:rsidRPr="006F7349" w:rsidRDefault="009359DA" w:rsidP="00C57E54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418A188A" w14:textId="77777777" w:rsidR="009359DA" w:rsidRPr="006F7349" w:rsidRDefault="009359DA" w:rsidP="00C57E54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4A37C899" w14:textId="77777777" w:rsidR="009359DA" w:rsidRPr="00D7146D" w:rsidRDefault="009359DA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6F7349">
              <w:rPr>
                <w:rFonts w:ascii="Courier New" w:eastAsia="Times New Roman" w:hAnsi="Courier New" w:cs="Courier New"/>
                <w:lang w:val="en-GB"/>
              </w:rPr>
              <w:t xml:space="preserve">int </w:t>
            </w:r>
            <w:proofErr w:type="gramStart"/>
            <w:r w:rsidRPr="00D7146D">
              <w:rPr>
                <w:rFonts w:ascii="Courier New" w:eastAsia="Times New Roman" w:hAnsi="Courier New" w:cs="Courier New"/>
                <w:lang w:val="en-GB"/>
              </w:rPr>
              <w:t>main(</w:t>
            </w:r>
            <w:proofErr w:type="gramEnd"/>
            <w:r w:rsidRPr="00D7146D">
              <w:rPr>
                <w:rFonts w:ascii="Courier New" w:eastAsia="Times New Roman" w:hAnsi="Courier New" w:cs="Courier New"/>
                <w:lang w:val="en-GB"/>
              </w:rPr>
              <w:t>)</w:t>
            </w:r>
          </w:p>
          <w:p w14:paraId="5917630F" w14:textId="77777777" w:rsidR="009359DA" w:rsidRPr="00D7146D" w:rsidRDefault="009359DA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{</w:t>
            </w:r>
          </w:p>
          <w:p w14:paraId="093F626D" w14:textId="77777777" w:rsidR="008676F7" w:rsidRPr="008676F7" w:rsidRDefault="009359DA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r w:rsidR="008676F7" w:rsidRPr="008676F7">
              <w:rPr>
                <w:rFonts w:ascii="Courier New" w:eastAsia="Times New Roman" w:hAnsi="Courier New" w:cs="Courier New"/>
                <w:lang w:val="en-GB"/>
              </w:rPr>
              <w:t>int i = 0, value = 0;</w:t>
            </w:r>
          </w:p>
          <w:p w14:paraId="5FAFB2F5" w14:textId="2C52CA0B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>
              <w:rPr>
                <w:rFonts w:ascii="Courier New" w:eastAsia="Times New Roman" w:hAnsi="Courier New" w:cs="Courier New"/>
                <w:lang w:val="en-GB"/>
              </w:rPr>
              <w:t xml:space="preserve">  </w:t>
            </w:r>
            <w:r w:rsidRPr="008676F7">
              <w:rPr>
                <w:rFonts w:ascii="Courier New" w:eastAsia="Times New Roman" w:hAnsi="Courier New" w:cs="Courier New"/>
                <w:lang w:val="en-GB"/>
              </w:rPr>
              <w:t>while (i &lt;= 20)</w:t>
            </w:r>
          </w:p>
          <w:p w14:paraId="72714628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567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{</w:t>
            </w:r>
          </w:p>
          <w:p w14:paraId="7E9D4E9C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85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if (i % 2 == 0 &amp;&amp; i &lt;= 10)</w:t>
            </w:r>
          </w:p>
          <w:p w14:paraId="73DDAE08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134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value = value + i * i;</w:t>
            </w:r>
          </w:p>
          <w:p w14:paraId="376DCBED" w14:textId="77777777" w:rsid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85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else </w:t>
            </w:r>
          </w:p>
          <w:p w14:paraId="1A6A5063" w14:textId="7F1DDB2A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134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if (i % 2 == 0 &amp;&amp; i &gt; 10)</w:t>
            </w:r>
          </w:p>
          <w:p w14:paraId="7B9A9398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42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value = value + i;</w:t>
            </w:r>
          </w:p>
          <w:p w14:paraId="741D1FCF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134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else</w:t>
            </w:r>
          </w:p>
          <w:p w14:paraId="1C5A3021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42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value = value - i;</w:t>
            </w:r>
          </w:p>
          <w:p w14:paraId="4AF51311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567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}</w:t>
            </w:r>
          </w:p>
          <w:p w14:paraId="36E94C0B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567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>cout &lt;&lt; "value = " &lt;&lt; value &lt;&lt; endl;</w:t>
            </w:r>
          </w:p>
          <w:p w14:paraId="5406B039" w14:textId="300ED29B" w:rsidR="009359DA" w:rsidRPr="00D7146D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firstLine="12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}</w:t>
            </w:r>
          </w:p>
          <w:p w14:paraId="1FA35599" w14:textId="77777777" w:rsidR="009359DA" w:rsidRPr="006F7349" w:rsidRDefault="009359DA" w:rsidP="00C57E54">
            <w:pPr>
              <w:spacing w:after="0"/>
              <w:ind w:right="6486"/>
              <w:rPr>
                <w:rFonts w:ascii="Courier New" w:hAnsi="Courier New" w:cs="Courier New"/>
              </w:rPr>
            </w:pPr>
          </w:p>
        </w:tc>
      </w:tr>
    </w:tbl>
    <w:p w14:paraId="1ACB1545" w14:textId="77777777" w:rsidR="009359DA" w:rsidRDefault="009359DA" w:rsidP="009359DA">
      <w:pPr>
        <w:spacing w:after="6"/>
        <w:ind w:left="430" w:right="72"/>
      </w:pPr>
      <w:r>
        <w:t xml:space="preserve"> </w:t>
      </w:r>
    </w:p>
    <w:tbl>
      <w:tblPr>
        <w:tblStyle w:val="TableGrid"/>
        <w:tblW w:w="8718" w:type="dxa"/>
        <w:tblInd w:w="445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718"/>
      </w:tblGrid>
      <w:tr w:rsidR="009359DA" w14:paraId="1267B362" w14:textId="77777777" w:rsidTr="00D573A2">
        <w:trPr>
          <w:trHeight w:val="1734"/>
        </w:trPr>
        <w:tc>
          <w:tcPr>
            <w:tcW w:w="87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FBA52B" w14:textId="77777777" w:rsidR="009359DA" w:rsidRDefault="009359DA" w:rsidP="00C57E54">
            <w:pPr>
              <w:spacing w:after="0" w:line="259" w:lineRule="auto"/>
            </w:pPr>
          </w:p>
          <w:p w14:paraId="7FFC7028" w14:textId="43B25275" w:rsidR="009359DA" w:rsidRDefault="009359DA" w:rsidP="008676F7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jc w:val="both"/>
            </w:pPr>
            <w:r>
              <w:t xml:space="preserve"> </w:t>
            </w:r>
          </w:p>
        </w:tc>
      </w:tr>
    </w:tbl>
    <w:p w14:paraId="069F037F" w14:textId="22D3EEA7" w:rsidR="009359DA" w:rsidRDefault="009359DA" w:rsidP="006B4367">
      <w:pPr>
        <w:spacing w:after="0" w:line="360" w:lineRule="auto"/>
        <w:rPr>
          <w:rFonts w:ascii="Tahoma" w:hAnsi="Tahoma" w:cs="Tahoma"/>
          <w:b/>
          <w:sz w:val="24"/>
          <w:szCs w:val="24"/>
        </w:rPr>
      </w:pPr>
    </w:p>
    <w:p w14:paraId="0CCA8B27" w14:textId="4BC633AB" w:rsidR="009359DA" w:rsidRPr="00D573A2" w:rsidRDefault="009359DA" w:rsidP="00D573A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360" w:lineRule="auto"/>
        <w:rPr>
          <w:rFonts w:ascii="Tahoma" w:hAnsi="Tahoma" w:cs="Tahoma"/>
        </w:rPr>
      </w:pPr>
      <w:r w:rsidRPr="00D573A2">
        <w:rPr>
          <w:rFonts w:ascii="Tahoma" w:hAnsi="Tahoma" w:cs="Tahoma"/>
        </w:rPr>
        <w:t>Modifikasi program berikut sehingga menghasilkan tampilan</w:t>
      </w:r>
    </w:p>
    <w:p w14:paraId="045A6517" w14:textId="77777777" w:rsidR="009359DA" w:rsidRPr="009359DA" w:rsidRDefault="009359DA" w:rsidP="00D573A2">
      <w:pPr>
        <w:shd w:val="clear" w:color="auto" w:fill="FFFFFF"/>
        <w:spacing w:after="0" w:line="240" w:lineRule="auto"/>
        <w:ind w:left="1440"/>
        <w:rPr>
          <w:rFonts w:ascii="Tahoma" w:eastAsia="Times New Roman" w:hAnsi="Tahoma" w:cs="Tahoma"/>
          <w:color w:val="202124"/>
          <w:spacing w:val="3"/>
        </w:rPr>
      </w:pPr>
      <w:r w:rsidRPr="009359DA">
        <w:rPr>
          <w:rFonts w:ascii="Tahoma" w:eastAsia="Times New Roman" w:hAnsi="Tahoma" w:cs="Tahoma"/>
          <w:color w:val="202124"/>
          <w:spacing w:val="3"/>
        </w:rPr>
        <w:t>1</w:t>
      </w:r>
    </w:p>
    <w:p w14:paraId="1AE4CDEB" w14:textId="77777777" w:rsidR="009359DA" w:rsidRPr="009359DA" w:rsidRDefault="009359DA" w:rsidP="00D573A2">
      <w:pPr>
        <w:shd w:val="clear" w:color="auto" w:fill="FFFFFF"/>
        <w:spacing w:after="0" w:line="240" w:lineRule="auto"/>
        <w:ind w:left="1440"/>
        <w:rPr>
          <w:rFonts w:ascii="Tahoma" w:eastAsia="Times New Roman" w:hAnsi="Tahoma" w:cs="Tahoma"/>
          <w:color w:val="202124"/>
          <w:spacing w:val="3"/>
        </w:rPr>
      </w:pPr>
      <w:r w:rsidRPr="009359DA">
        <w:rPr>
          <w:rFonts w:ascii="Tahoma" w:eastAsia="Times New Roman" w:hAnsi="Tahoma" w:cs="Tahoma"/>
          <w:color w:val="202124"/>
          <w:spacing w:val="3"/>
        </w:rPr>
        <w:t>22</w:t>
      </w:r>
    </w:p>
    <w:p w14:paraId="56BC6A71" w14:textId="77777777" w:rsidR="009359DA" w:rsidRPr="009359DA" w:rsidRDefault="009359DA" w:rsidP="00D573A2">
      <w:pPr>
        <w:shd w:val="clear" w:color="auto" w:fill="FFFFFF"/>
        <w:spacing w:after="0" w:line="240" w:lineRule="auto"/>
        <w:ind w:left="1440"/>
        <w:rPr>
          <w:rFonts w:ascii="Tahoma" w:eastAsia="Times New Roman" w:hAnsi="Tahoma" w:cs="Tahoma"/>
          <w:color w:val="202124"/>
          <w:spacing w:val="3"/>
        </w:rPr>
      </w:pPr>
      <w:r w:rsidRPr="009359DA">
        <w:rPr>
          <w:rFonts w:ascii="Tahoma" w:eastAsia="Times New Roman" w:hAnsi="Tahoma" w:cs="Tahoma"/>
          <w:color w:val="202124"/>
          <w:spacing w:val="3"/>
        </w:rPr>
        <w:t>333</w:t>
      </w:r>
    </w:p>
    <w:p w14:paraId="154C4220" w14:textId="77777777" w:rsidR="009359DA" w:rsidRPr="009359DA" w:rsidRDefault="009359DA" w:rsidP="00D573A2">
      <w:pPr>
        <w:shd w:val="clear" w:color="auto" w:fill="FFFFFF"/>
        <w:spacing w:after="0" w:line="240" w:lineRule="auto"/>
        <w:ind w:left="1440"/>
        <w:rPr>
          <w:rFonts w:ascii="Tahoma" w:eastAsia="Times New Roman" w:hAnsi="Tahoma" w:cs="Tahoma"/>
          <w:color w:val="202124"/>
          <w:spacing w:val="3"/>
        </w:rPr>
      </w:pPr>
      <w:r w:rsidRPr="009359DA">
        <w:rPr>
          <w:rFonts w:ascii="Tahoma" w:eastAsia="Times New Roman" w:hAnsi="Tahoma" w:cs="Tahoma"/>
          <w:color w:val="202124"/>
          <w:spacing w:val="3"/>
        </w:rPr>
        <w:t>4444</w:t>
      </w:r>
    </w:p>
    <w:p w14:paraId="29918DA2" w14:textId="77777777" w:rsidR="009359DA" w:rsidRPr="009359DA" w:rsidRDefault="009359DA" w:rsidP="00D573A2">
      <w:pPr>
        <w:shd w:val="clear" w:color="auto" w:fill="FFFFFF"/>
        <w:spacing w:after="0" w:line="240" w:lineRule="auto"/>
        <w:ind w:left="1440"/>
        <w:rPr>
          <w:rFonts w:ascii="Tahoma" w:eastAsia="Times New Roman" w:hAnsi="Tahoma" w:cs="Tahoma"/>
          <w:color w:val="202124"/>
          <w:spacing w:val="3"/>
        </w:rPr>
      </w:pPr>
      <w:r w:rsidRPr="009359DA">
        <w:rPr>
          <w:rFonts w:ascii="Tahoma" w:eastAsia="Times New Roman" w:hAnsi="Tahoma" w:cs="Tahoma"/>
          <w:color w:val="202124"/>
          <w:spacing w:val="3"/>
        </w:rPr>
        <w:t>55555</w:t>
      </w:r>
    </w:p>
    <w:p w14:paraId="0DB90828" w14:textId="0D3B1F47" w:rsidR="009359DA" w:rsidRPr="00D573A2" w:rsidRDefault="009359DA" w:rsidP="00D573A2">
      <w:pPr>
        <w:autoSpaceDE w:val="0"/>
        <w:autoSpaceDN w:val="0"/>
        <w:adjustRightInd w:val="0"/>
        <w:spacing w:after="0" w:line="240" w:lineRule="auto"/>
        <w:ind w:left="1440"/>
        <w:rPr>
          <w:rFonts w:ascii="Tahoma" w:hAnsi="Tahoma" w:cs="Tahoma"/>
        </w:rPr>
      </w:pPr>
      <w:r w:rsidRPr="00D573A2">
        <w:rPr>
          <w:rFonts w:ascii="Tahoma" w:hAnsi="Tahoma" w:cs="Tahoma"/>
        </w:rPr>
        <w:t>4444</w:t>
      </w:r>
    </w:p>
    <w:p w14:paraId="302B94E0" w14:textId="04E27177" w:rsidR="009359DA" w:rsidRPr="00D573A2" w:rsidRDefault="009359DA" w:rsidP="00D573A2">
      <w:pPr>
        <w:autoSpaceDE w:val="0"/>
        <w:autoSpaceDN w:val="0"/>
        <w:adjustRightInd w:val="0"/>
        <w:spacing w:after="0" w:line="240" w:lineRule="auto"/>
        <w:ind w:left="1440"/>
        <w:rPr>
          <w:rFonts w:ascii="Tahoma" w:hAnsi="Tahoma" w:cs="Tahoma"/>
        </w:rPr>
      </w:pPr>
      <w:r w:rsidRPr="00D573A2">
        <w:rPr>
          <w:rFonts w:ascii="Tahoma" w:hAnsi="Tahoma" w:cs="Tahoma"/>
        </w:rPr>
        <w:t>333</w:t>
      </w:r>
    </w:p>
    <w:p w14:paraId="7E27A19E" w14:textId="2680403F" w:rsidR="009359DA" w:rsidRPr="00D573A2" w:rsidRDefault="009359DA" w:rsidP="00D573A2">
      <w:pPr>
        <w:autoSpaceDE w:val="0"/>
        <w:autoSpaceDN w:val="0"/>
        <w:adjustRightInd w:val="0"/>
        <w:spacing w:after="0" w:line="240" w:lineRule="auto"/>
        <w:ind w:left="1440"/>
        <w:rPr>
          <w:rFonts w:ascii="Tahoma" w:hAnsi="Tahoma" w:cs="Tahoma"/>
        </w:rPr>
      </w:pPr>
      <w:r w:rsidRPr="00D573A2">
        <w:rPr>
          <w:rFonts w:ascii="Tahoma" w:hAnsi="Tahoma" w:cs="Tahoma"/>
        </w:rPr>
        <w:t>22</w:t>
      </w:r>
    </w:p>
    <w:p w14:paraId="212D8808" w14:textId="7639222D" w:rsidR="009359DA" w:rsidRPr="00D573A2" w:rsidRDefault="009359DA" w:rsidP="00D573A2">
      <w:pPr>
        <w:autoSpaceDE w:val="0"/>
        <w:autoSpaceDN w:val="0"/>
        <w:adjustRightInd w:val="0"/>
        <w:spacing w:after="0" w:line="240" w:lineRule="auto"/>
        <w:ind w:left="1440"/>
        <w:rPr>
          <w:rFonts w:ascii="Tahoma" w:hAnsi="Tahoma" w:cs="Tahoma"/>
        </w:rPr>
      </w:pPr>
      <w:r w:rsidRPr="00D573A2">
        <w:rPr>
          <w:rFonts w:ascii="Tahoma" w:hAnsi="Tahoma" w:cs="Tahoma"/>
        </w:rPr>
        <w:t>1</w:t>
      </w:r>
    </w:p>
    <w:p w14:paraId="08E0FEA1" w14:textId="43B8810A" w:rsidR="008676F7" w:rsidRDefault="008676F7" w:rsidP="00D33271">
      <w:pPr>
        <w:autoSpaceDE w:val="0"/>
        <w:autoSpaceDN w:val="0"/>
        <w:adjustRightInd w:val="0"/>
        <w:spacing w:after="0" w:line="360" w:lineRule="auto"/>
        <w:rPr>
          <w:rFonts w:ascii="Tahoma" w:hAnsi="Tahoma" w:cs="Tahoma"/>
          <w:sz w:val="24"/>
          <w:szCs w:val="24"/>
        </w:rPr>
      </w:pPr>
    </w:p>
    <w:p w14:paraId="63337276" w14:textId="77777777" w:rsidR="00D573A2" w:rsidRDefault="00D573A2" w:rsidP="008676F7">
      <w:pPr>
        <w:pStyle w:val="ListParagraph"/>
        <w:spacing w:after="166"/>
        <w:ind w:left="790" w:right="72"/>
        <w:rPr>
          <w:rFonts w:ascii="Tahoma" w:hAnsi="Tahoma" w:cs="Tahoma"/>
          <w:b/>
          <w:bCs/>
        </w:rPr>
      </w:pPr>
    </w:p>
    <w:p w14:paraId="2F19E217" w14:textId="3AC71684" w:rsidR="008676F7" w:rsidRPr="00D573A2" w:rsidRDefault="008676F7" w:rsidP="008676F7">
      <w:pPr>
        <w:pStyle w:val="ListParagraph"/>
        <w:spacing w:after="166"/>
        <w:ind w:left="790" w:right="72"/>
        <w:rPr>
          <w:rFonts w:ascii="Tahoma" w:hAnsi="Tahoma" w:cs="Tahoma"/>
        </w:rPr>
      </w:pPr>
      <w:r w:rsidRPr="00D573A2">
        <w:rPr>
          <w:rFonts w:ascii="Tahoma" w:hAnsi="Tahoma" w:cs="Tahoma"/>
          <w:b/>
          <w:bCs/>
        </w:rPr>
        <w:lastRenderedPageBreak/>
        <w:t xml:space="preserve">Program </w:t>
      </w:r>
      <w:r w:rsidR="00820EFA">
        <w:rPr>
          <w:rFonts w:ascii="Tahoma" w:hAnsi="Tahoma" w:cs="Tahoma"/>
          <w:b/>
          <w:bCs/>
        </w:rPr>
        <w:t>7</w:t>
      </w:r>
      <w:r w:rsidRPr="00D573A2">
        <w:rPr>
          <w:rFonts w:ascii="Tahoma" w:hAnsi="Tahoma" w:cs="Tahoma"/>
          <w:b/>
          <w:bCs/>
        </w:rPr>
        <w:t xml:space="preserve">. </w:t>
      </w:r>
      <w:r w:rsidR="00D573A2">
        <w:rPr>
          <w:rFonts w:ascii="Tahoma" w:hAnsi="Tahoma" w:cs="Tahoma"/>
          <w:b/>
          <w:bCs/>
        </w:rPr>
        <w:t>Nested</w:t>
      </w:r>
      <w:r w:rsidRPr="00D573A2">
        <w:rPr>
          <w:rFonts w:ascii="Tahoma" w:hAnsi="Tahoma" w:cs="Tahoma"/>
          <w:b/>
          <w:bCs/>
        </w:rPr>
        <w:t xml:space="preserve"> loop</w:t>
      </w:r>
    </w:p>
    <w:tbl>
      <w:tblPr>
        <w:tblStyle w:val="TableGrid"/>
        <w:tblW w:w="8110" w:type="dxa"/>
        <w:tblInd w:w="446" w:type="dxa"/>
        <w:tblCellMar>
          <w:top w:w="63" w:type="dxa"/>
        </w:tblCellMar>
        <w:tblLook w:val="04A0" w:firstRow="1" w:lastRow="0" w:firstColumn="1" w:lastColumn="0" w:noHBand="0" w:noVBand="1"/>
      </w:tblPr>
      <w:tblGrid>
        <w:gridCol w:w="506"/>
        <w:gridCol w:w="7604"/>
      </w:tblGrid>
      <w:tr w:rsidR="008676F7" w:rsidRPr="006F7349" w14:paraId="1ED184C7" w14:textId="77777777" w:rsidTr="00D573A2">
        <w:trPr>
          <w:trHeight w:val="2789"/>
        </w:trPr>
        <w:tc>
          <w:tcPr>
            <w:tcW w:w="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0F034F58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0D07A549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795C8B7A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6E5FBCBB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69D8440C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28B772C7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20BAFDC8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40A6B20E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5609991A" w14:textId="77777777" w:rsidR="008676F7" w:rsidRPr="006F7349" w:rsidRDefault="008676F7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4943685D" w14:textId="77777777" w:rsidR="008676F7" w:rsidRPr="006F7349" w:rsidRDefault="008676F7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239D042A" w14:textId="564C8504" w:rsidR="008676F7" w:rsidRPr="006F7349" w:rsidRDefault="008676F7" w:rsidP="00820EFA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1 </w:t>
            </w:r>
          </w:p>
        </w:tc>
        <w:tc>
          <w:tcPr>
            <w:tcW w:w="76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59B583BE" w14:textId="77777777" w:rsidR="008676F7" w:rsidRPr="006F7349" w:rsidRDefault="008676F7" w:rsidP="00C57E54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238BEA9D" w14:textId="77777777" w:rsidR="008676F7" w:rsidRPr="006F7349" w:rsidRDefault="008676F7" w:rsidP="00C57E54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49B453AA" w14:textId="77777777" w:rsidR="008676F7" w:rsidRPr="006F7349" w:rsidRDefault="008676F7" w:rsidP="00C57E54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25FA774D" w14:textId="77777777" w:rsidR="008676F7" w:rsidRPr="00D7146D" w:rsidRDefault="008676F7" w:rsidP="00C57E54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6F7349">
              <w:rPr>
                <w:rFonts w:ascii="Courier New" w:eastAsia="Times New Roman" w:hAnsi="Courier New" w:cs="Courier New"/>
                <w:lang w:val="en-GB"/>
              </w:rPr>
              <w:t xml:space="preserve">int </w:t>
            </w:r>
            <w:proofErr w:type="gramStart"/>
            <w:r w:rsidRPr="00D7146D">
              <w:rPr>
                <w:rFonts w:ascii="Courier New" w:eastAsia="Times New Roman" w:hAnsi="Courier New" w:cs="Courier New"/>
                <w:lang w:val="en-GB"/>
              </w:rPr>
              <w:t>main(</w:t>
            </w:r>
            <w:proofErr w:type="gramEnd"/>
            <w:r w:rsidRPr="00D7146D">
              <w:rPr>
                <w:rFonts w:ascii="Courier New" w:eastAsia="Times New Roman" w:hAnsi="Courier New" w:cs="Courier New"/>
                <w:lang w:val="en-GB"/>
              </w:rPr>
              <w:t>)</w:t>
            </w:r>
          </w:p>
          <w:p w14:paraId="14BF96F2" w14:textId="77777777" w:rsidR="008676F7" w:rsidRPr="00D7146D" w:rsidRDefault="008676F7" w:rsidP="00C57E54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{</w:t>
            </w:r>
          </w:p>
          <w:p w14:paraId="565F0EE5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ab/>
            </w:r>
            <w:proofErr w:type="gramStart"/>
            <w:r w:rsidRPr="008676F7">
              <w:rPr>
                <w:rFonts w:ascii="Courier New" w:eastAsia="Times New Roman" w:hAnsi="Courier New" w:cs="Courier New"/>
                <w:lang w:val="en-GB"/>
              </w:rPr>
              <w:t>for(</w:t>
            </w:r>
            <w:proofErr w:type="gramEnd"/>
            <w:r w:rsidRPr="008676F7">
              <w:rPr>
                <w:rFonts w:ascii="Courier New" w:eastAsia="Times New Roman" w:hAnsi="Courier New" w:cs="Courier New"/>
                <w:lang w:val="en-GB"/>
              </w:rPr>
              <w:t>int I=1; I&lt;=5; I++){</w:t>
            </w:r>
          </w:p>
          <w:p w14:paraId="17CB58EF" w14:textId="418E2DDB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   </w:t>
            </w:r>
            <w:proofErr w:type="gramStart"/>
            <w:r w:rsidRPr="008676F7">
              <w:rPr>
                <w:rFonts w:ascii="Courier New" w:eastAsia="Times New Roman" w:hAnsi="Courier New" w:cs="Courier New"/>
                <w:lang w:val="en-GB"/>
              </w:rPr>
              <w:t>for(</w:t>
            </w:r>
            <w:proofErr w:type="gramEnd"/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int J=1; </w:t>
            </w:r>
            <w:r>
              <w:rPr>
                <w:rFonts w:ascii="Courier New" w:eastAsia="Times New Roman" w:hAnsi="Courier New" w:cs="Courier New"/>
                <w:lang w:val="en-GB"/>
              </w:rPr>
              <w:t>J&lt;=I</w:t>
            </w:r>
            <w:r w:rsidRPr="008676F7">
              <w:rPr>
                <w:rFonts w:ascii="Courier New" w:eastAsia="Times New Roman" w:hAnsi="Courier New" w:cs="Courier New"/>
                <w:lang w:val="en-GB"/>
              </w:rPr>
              <w:t>; J++)</w:t>
            </w:r>
          </w:p>
          <w:p w14:paraId="6F1F9852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     cout &lt;&lt;i;</w:t>
            </w:r>
          </w:p>
          <w:p w14:paraId="2A237747" w14:textId="77777777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342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   cout &lt;&lt; endl;</w:t>
            </w:r>
          </w:p>
          <w:p w14:paraId="0A9C9EBA" w14:textId="2DA3B171" w:rsidR="008676F7" w:rsidRPr="008676F7" w:rsidRDefault="008676F7" w:rsidP="008676F7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567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 }</w:t>
            </w:r>
          </w:p>
          <w:p w14:paraId="550E409C" w14:textId="02B78A97" w:rsidR="008676F7" w:rsidRPr="00820EFA" w:rsidRDefault="008676F7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firstLine="12"/>
              <w:rPr>
                <w:rFonts w:ascii="Courier New" w:eastAsia="Times New Roman" w:hAnsi="Courier New" w:cs="Courier New"/>
                <w:lang w:val="en-GB"/>
              </w:rPr>
            </w:pPr>
            <w:r w:rsidRPr="008676F7">
              <w:rPr>
                <w:rFonts w:ascii="Courier New" w:eastAsia="Times New Roman" w:hAnsi="Courier New" w:cs="Courier New"/>
                <w:lang w:val="en-GB"/>
              </w:rPr>
              <w:t xml:space="preserve"> }</w:t>
            </w:r>
          </w:p>
        </w:tc>
      </w:tr>
    </w:tbl>
    <w:p w14:paraId="66DF938B" w14:textId="77777777" w:rsidR="008676F7" w:rsidRDefault="008676F7" w:rsidP="008676F7">
      <w:pPr>
        <w:spacing w:after="6"/>
        <w:ind w:left="430" w:right="72"/>
      </w:pPr>
      <w:r>
        <w:t xml:space="preserve"> </w:t>
      </w:r>
    </w:p>
    <w:tbl>
      <w:tblPr>
        <w:tblStyle w:val="TableGrid"/>
        <w:tblW w:w="8828" w:type="dxa"/>
        <w:tblInd w:w="445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828"/>
      </w:tblGrid>
      <w:tr w:rsidR="008676F7" w14:paraId="77974A32" w14:textId="77777777" w:rsidTr="00D573A2">
        <w:trPr>
          <w:trHeight w:val="3135"/>
        </w:trPr>
        <w:tc>
          <w:tcPr>
            <w:tcW w:w="8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2C1FC0" w14:textId="77777777" w:rsidR="008676F7" w:rsidRDefault="008676F7" w:rsidP="00C57E54">
            <w:pPr>
              <w:spacing w:after="0" w:line="259" w:lineRule="auto"/>
            </w:pPr>
          </w:p>
          <w:p w14:paraId="79CAE3EF" w14:textId="77777777" w:rsidR="008676F7" w:rsidRDefault="008676F7" w:rsidP="00C57E54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jc w:val="both"/>
            </w:pPr>
            <w:r>
              <w:t xml:space="preserve"> </w:t>
            </w:r>
          </w:p>
        </w:tc>
      </w:tr>
    </w:tbl>
    <w:p w14:paraId="04BBAE49" w14:textId="77777777" w:rsidR="008676F7" w:rsidRDefault="008676F7" w:rsidP="00D33271">
      <w:pPr>
        <w:autoSpaceDE w:val="0"/>
        <w:autoSpaceDN w:val="0"/>
        <w:adjustRightInd w:val="0"/>
        <w:spacing w:after="0" w:line="360" w:lineRule="auto"/>
        <w:rPr>
          <w:rFonts w:ascii="Arial" w:hAnsi="Arial" w:cs="Arial"/>
          <w:sz w:val="24"/>
          <w:szCs w:val="24"/>
        </w:rPr>
      </w:pPr>
    </w:p>
    <w:p w14:paraId="4AB6FC75" w14:textId="6324AEFF" w:rsidR="009359DA" w:rsidRPr="00820EFA" w:rsidRDefault="009359DA" w:rsidP="00820EFA">
      <w:pPr>
        <w:pStyle w:val="NormalWeb"/>
        <w:numPr>
          <w:ilvl w:val="0"/>
          <w:numId w:val="10"/>
        </w:numPr>
        <w:shd w:val="clear" w:color="auto" w:fill="FFFFFF"/>
        <w:rPr>
          <w:rFonts w:ascii="Tahoma" w:hAnsi="Tahoma" w:cs="Tahoma"/>
          <w:color w:val="202124"/>
          <w:spacing w:val="3"/>
          <w:sz w:val="22"/>
          <w:szCs w:val="22"/>
        </w:rPr>
      </w:pPr>
      <w:r w:rsidRPr="00820EFA">
        <w:rPr>
          <w:rFonts w:ascii="Tahoma" w:hAnsi="Tahoma" w:cs="Tahoma"/>
          <w:color w:val="202124"/>
          <w:spacing w:val="3"/>
          <w:sz w:val="22"/>
          <w:szCs w:val="22"/>
        </w:rPr>
        <w:t xml:space="preserve">Rubahlah </w:t>
      </w:r>
      <w:r w:rsidR="00820EFA">
        <w:rPr>
          <w:rFonts w:ascii="Tahoma" w:hAnsi="Tahoma" w:cs="Tahoma"/>
          <w:color w:val="202124"/>
          <w:spacing w:val="3"/>
          <w:sz w:val="22"/>
          <w:szCs w:val="22"/>
        </w:rPr>
        <w:t xml:space="preserve">program 8 berikut </w:t>
      </w:r>
      <w:r w:rsidRPr="00820EFA">
        <w:rPr>
          <w:rFonts w:ascii="Tahoma" w:hAnsi="Tahoma" w:cs="Tahoma"/>
          <w:color w:val="202124"/>
          <w:spacing w:val="3"/>
          <w:sz w:val="22"/>
          <w:szCs w:val="22"/>
        </w:rPr>
        <w:t>menjadi perulangan do while</w:t>
      </w:r>
    </w:p>
    <w:p w14:paraId="1EE75FC6" w14:textId="25A4B040" w:rsidR="00D573A2" w:rsidRPr="00820EFA" w:rsidRDefault="00D573A2" w:rsidP="00D573A2">
      <w:pPr>
        <w:pStyle w:val="ListParagraph"/>
        <w:spacing w:after="166"/>
        <w:ind w:left="790" w:right="72"/>
        <w:rPr>
          <w:rFonts w:ascii="Tahoma" w:hAnsi="Tahoma" w:cs="Tahoma"/>
        </w:rPr>
      </w:pPr>
      <w:r w:rsidRPr="00820EFA">
        <w:rPr>
          <w:rFonts w:ascii="Tahoma" w:hAnsi="Tahoma" w:cs="Tahoma"/>
          <w:b/>
          <w:bCs/>
        </w:rPr>
        <w:t xml:space="preserve">Program </w:t>
      </w:r>
      <w:r w:rsidR="00820EFA">
        <w:rPr>
          <w:rFonts w:ascii="Tahoma" w:hAnsi="Tahoma" w:cs="Tahoma"/>
          <w:b/>
          <w:bCs/>
        </w:rPr>
        <w:t>8</w:t>
      </w:r>
      <w:r w:rsidRPr="00820EFA">
        <w:rPr>
          <w:rFonts w:ascii="Tahoma" w:hAnsi="Tahoma" w:cs="Tahoma"/>
          <w:b/>
          <w:bCs/>
        </w:rPr>
        <w:t>. Nested loop</w:t>
      </w:r>
      <w:r w:rsidR="00820EFA">
        <w:rPr>
          <w:rFonts w:ascii="Tahoma" w:hAnsi="Tahoma" w:cs="Tahoma"/>
          <w:b/>
          <w:bCs/>
        </w:rPr>
        <w:t xml:space="preserve"> - do while</w:t>
      </w:r>
    </w:p>
    <w:tbl>
      <w:tblPr>
        <w:tblStyle w:val="TableGrid"/>
        <w:tblW w:w="8110" w:type="dxa"/>
        <w:tblInd w:w="446" w:type="dxa"/>
        <w:tblCellMar>
          <w:top w:w="63" w:type="dxa"/>
        </w:tblCellMar>
        <w:tblLook w:val="04A0" w:firstRow="1" w:lastRow="0" w:firstColumn="1" w:lastColumn="0" w:noHBand="0" w:noVBand="1"/>
      </w:tblPr>
      <w:tblGrid>
        <w:gridCol w:w="506"/>
        <w:gridCol w:w="7604"/>
      </w:tblGrid>
      <w:tr w:rsidR="00D573A2" w:rsidRPr="006F7349" w14:paraId="67288B6D" w14:textId="77777777" w:rsidTr="00C57E54">
        <w:trPr>
          <w:trHeight w:val="2789"/>
        </w:trPr>
        <w:tc>
          <w:tcPr>
            <w:tcW w:w="5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14:paraId="2D51E4E1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 </w:t>
            </w:r>
          </w:p>
          <w:p w14:paraId="39C65D30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2 </w:t>
            </w:r>
          </w:p>
          <w:p w14:paraId="09F1BEED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3 </w:t>
            </w:r>
          </w:p>
          <w:p w14:paraId="1A363E53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4 </w:t>
            </w:r>
          </w:p>
          <w:p w14:paraId="2E01C0C8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5 </w:t>
            </w:r>
          </w:p>
          <w:p w14:paraId="144D8F34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6 </w:t>
            </w:r>
          </w:p>
          <w:p w14:paraId="7E7B697F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7 </w:t>
            </w:r>
          </w:p>
          <w:p w14:paraId="5F8B2266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8 </w:t>
            </w:r>
          </w:p>
          <w:p w14:paraId="77B3873B" w14:textId="77777777" w:rsidR="00D573A2" w:rsidRPr="006F7349" w:rsidRDefault="00D573A2" w:rsidP="00C57E54">
            <w:pPr>
              <w:spacing w:after="0"/>
              <w:ind w:left="208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9 </w:t>
            </w:r>
          </w:p>
          <w:p w14:paraId="3D57DD04" w14:textId="77777777" w:rsidR="00D573A2" w:rsidRPr="006F7349" w:rsidRDefault="00D573A2" w:rsidP="00C57E54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0 </w:t>
            </w:r>
          </w:p>
          <w:p w14:paraId="7E262BEA" w14:textId="77777777" w:rsidR="00D573A2" w:rsidRDefault="00D573A2" w:rsidP="00820EFA">
            <w:pPr>
              <w:spacing w:after="0"/>
              <w:ind w:left="136"/>
              <w:rPr>
                <w:rFonts w:ascii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 xml:space="preserve">11 </w:t>
            </w:r>
            <w:r w:rsidR="00820EFA">
              <w:rPr>
                <w:rFonts w:ascii="Courier New" w:hAnsi="Courier New" w:cs="Courier New"/>
              </w:rPr>
              <w:t>12</w:t>
            </w:r>
          </w:p>
          <w:p w14:paraId="75A96D22" w14:textId="77777777" w:rsidR="00820EFA" w:rsidRDefault="00820EFA" w:rsidP="00820EFA">
            <w:pPr>
              <w:spacing w:after="0"/>
              <w:ind w:left="136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3</w:t>
            </w:r>
          </w:p>
          <w:p w14:paraId="5A23D00E" w14:textId="6A0F4E67" w:rsidR="00820EFA" w:rsidRPr="006F7349" w:rsidRDefault="00820EFA" w:rsidP="00820EFA">
            <w:pPr>
              <w:spacing w:after="0"/>
              <w:ind w:left="136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4</w:t>
            </w:r>
          </w:p>
        </w:tc>
        <w:tc>
          <w:tcPr>
            <w:tcW w:w="760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CA474FF" w14:textId="77777777" w:rsidR="00820EFA" w:rsidRPr="006F7349" w:rsidRDefault="00820EFA" w:rsidP="00820EFA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#include&lt;iostream&gt;</w:t>
            </w:r>
          </w:p>
          <w:p w14:paraId="1C290ECA" w14:textId="77777777" w:rsidR="00820EFA" w:rsidRPr="006F7349" w:rsidRDefault="00820EFA" w:rsidP="00820EFA">
            <w:pPr>
              <w:spacing w:after="0"/>
              <w:ind w:left="109" w:right="120"/>
              <w:rPr>
                <w:rFonts w:ascii="Courier New" w:eastAsia="Courier New" w:hAnsi="Courier New" w:cs="Courier New"/>
              </w:rPr>
            </w:pPr>
            <w:r w:rsidRPr="006F7349">
              <w:rPr>
                <w:rFonts w:ascii="Courier New" w:eastAsia="Courier New" w:hAnsi="Courier New" w:cs="Courier New"/>
              </w:rPr>
              <w:t>using namespace std;</w:t>
            </w:r>
          </w:p>
          <w:p w14:paraId="07F477C8" w14:textId="77777777" w:rsid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</w:p>
          <w:p w14:paraId="3A98C3A9" w14:textId="5416C0EF" w:rsidR="00820EFA" w:rsidRPr="00D7146D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</w:tabs>
              <w:spacing w:after="0"/>
              <w:ind w:left="109" w:firstLine="12"/>
              <w:jc w:val="both"/>
              <w:rPr>
                <w:rFonts w:ascii="Courier New" w:eastAsia="Times New Roman" w:hAnsi="Courier New" w:cs="Courier New"/>
                <w:lang w:val="en-GB"/>
              </w:rPr>
            </w:pPr>
            <w:r w:rsidRPr="006F7349">
              <w:rPr>
                <w:rFonts w:ascii="Courier New" w:eastAsia="Times New Roman" w:hAnsi="Courier New" w:cs="Courier New"/>
                <w:lang w:val="en-GB"/>
              </w:rPr>
              <w:t xml:space="preserve">int </w:t>
            </w:r>
            <w:proofErr w:type="gramStart"/>
            <w:r w:rsidRPr="00D7146D">
              <w:rPr>
                <w:rFonts w:ascii="Courier New" w:eastAsia="Times New Roman" w:hAnsi="Courier New" w:cs="Courier New"/>
                <w:lang w:val="en-GB"/>
              </w:rPr>
              <w:t>main(</w:t>
            </w:r>
            <w:proofErr w:type="gramEnd"/>
            <w:r w:rsidRPr="00D7146D">
              <w:rPr>
                <w:rFonts w:ascii="Courier New" w:eastAsia="Times New Roman" w:hAnsi="Courier New" w:cs="Courier New"/>
                <w:lang w:val="en-GB"/>
              </w:rPr>
              <w:t>)</w:t>
            </w:r>
          </w:p>
          <w:p w14:paraId="41A9C99B" w14:textId="77777777" w:rsidR="00D573A2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firstLine="12"/>
              <w:rPr>
                <w:rFonts w:ascii="Courier New" w:eastAsia="Times New Roman" w:hAnsi="Courier New" w:cs="Courier New"/>
                <w:lang w:val="en-GB"/>
              </w:rPr>
            </w:pPr>
            <w:r w:rsidRPr="00D7146D">
              <w:rPr>
                <w:rFonts w:ascii="Courier New" w:eastAsia="Times New Roman" w:hAnsi="Courier New" w:cs="Courier New"/>
                <w:lang w:val="en-GB"/>
              </w:rPr>
              <w:t>{</w:t>
            </w:r>
          </w:p>
          <w:p w14:paraId="3F96FF22" w14:textId="77777777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282" w:firstLine="12"/>
              <w:rPr>
                <w:rFonts w:ascii="Courier New" w:hAnsi="Courier New" w:cs="Courier New"/>
              </w:rPr>
            </w:pPr>
            <w:r w:rsidRPr="00820EFA">
              <w:rPr>
                <w:rFonts w:ascii="Courier New" w:hAnsi="Courier New" w:cs="Courier New"/>
              </w:rPr>
              <w:t>int a, b;</w:t>
            </w:r>
          </w:p>
          <w:p w14:paraId="3BE910B0" w14:textId="77777777" w:rsid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282" w:firstLine="12"/>
              <w:rPr>
                <w:rFonts w:ascii="Courier New" w:hAnsi="Courier New" w:cs="Courier New"/>
              </w:rPr>
            </w:pPr>
          </w:p>
          <w:p w14:paraId="44813D06" w14:textId="387D59C1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282" w:firstLine="12"/>
              <w:rPr>
                <w:rFonts w:ascii="Courier New" w:hAnsi="Courier New" w:cs="Courier New"/>
              </w:rPr>
            </w:pPr>
            <w:proofErr w:type="gramStart"/>
            <w:r w:rsidRPr="00820EFA">
              <w:rPr>
                <w:rFonts w:ascii="Courier New" w:hAnsi="Courier New" w:cs="Courier New"/>
              </w:rPr>
              <w:t>for(</w:t>
            </w:r>
            <w:proofErr w:type="gramEnd"/>
            <w:r w:rsidRPr="00820EFA">
              <w:rPr>
                <w:rFonts w:ascii="Courier New" w:hAnsi="Courier New" w:cs="Courier New"/>
              </w:rPr>
              <w:t>a = 1; a &lt;= 5; a++)</w:t>
            </w:r>
          </w:p>
          <w:p w14:paraId="2D0EE1FA" w14:textId="77777777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282" w:firstLine="12"/>
              <w:rPr>
                <w:rFonts w:ascii="Courier New" w:hAnsi="Courier New" w:cs="Courier New"/>
              </w:rPr>
            </w:pPr>
            <w:r w:rsidRPr="00820EFA">
              <w:rPr>
                <w:rFonts w:ascii="Courier New" w:hAnsi="Courier New" w:cs="Courier New"/>
              </w:rPr>
              <w:t>{</w:t>
            </w:r>
          </w:p>
          <w:p w14:paraId="09F75620" w14:textId="213B5D04" w:rsid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567" w:firstLine="12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out&lt;&lt;endl;</w:t>
            </w:r>
          </w:p>
          <w:p w14:paraId="2E725114" w14:textId="77777777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567" w:firstLine="12"/>
              <w:rPr>
                <w:rFonts w:ascii="Courier New" w:hAnsi="Courier New" w:cs="Courier New"/>
              </w:rPr>
            </w:pPr>
            <w:proofErr w:type="gramStart"/>
            <w:r w:rsidRPr="00820EFA">
              <w:rPr>
                <w:rFonts w:ascii="Courier New" w:hAnsi="Courier New" w:cs="Courier New"/>
              </w:rPr>
              <w:t>for(</w:t>
            </w:r>
            <w:proofErr w:type="gramEnd"/>
            <w:r w:rsidRPr="00820EFA">
              <w:rPr>
                <w:rFonts w:ascii="Courier New" w:hAnsi="Courier New" w:cs="Courier New"/>
              </w:rPr>
              <w:t>b = a; b &lt;= 5; b++)</w:t>
            </w:r>
          </w:p>
          <w:p w14:paraId="729D3DA3" w14:textId="77320607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852" w:firstLine="12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out&lt;&lt;</w:t>
            </w:r>
            <w:r w:rsidRPr="00820EFA">
              <w:rPr>
                <w:rFonts w:ascii="Courier New" w:hAnsi="Courier New" w:cs="Courier New"/>
              </w:rPr>
              <w:t xml:space="preserve">" </w:t>
            </w:r>
            <w:r>
              <w:rPr>
                <w:rFonts w:ascii="Courier New" w:hAnsi="Courier New" w:cs="Courier New"/>
              </w:rPr>
              <w:t>a</w:t>
            </w:r>
            <w:r w:rsidRPr="00820EFA">
              <w:rPr>
                <w:rFonts w:ascii="Courier New" w:hAnsi="Courier New" w:cs="Courier New"/>
              </w:rPr>
              <w:t xml:space="preserve"> ";</w:t>
            </w:r>
          </w:p>
          <w:p w14:paraId="15527A19" w14:textId="77777777" w:rsidR="00820EFA" w:rsidRPr="00820EFA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left="282" w:firstLine="12"/>
              <w:rPr>
                <w:rFonts w:ascii="Courier New" w:hAnsi="Courier New" w:cs="Courier New"/>
              </w:rPr>
            </w:pPr>
            <w:r w:rsidRPr="00820EFA">
              <w:rPr>
                <w:rFonts w:ascii="Courier New" w:hAnsi="Courier New" w:cs="Courier New"/>
              </w:rPr>
              <w:t>}</w:t>
            </w:r>
          </w:p>
          <w:p w14:paraId="42A8F76B" w14:textId="09992B17" w:rsidR="00820EFA" w:rsidRPr="006F7349" w:rsidRDefault="00820EFA" w:rsidP="00820EFA">
            <w:pPr>
              <w:tabs>
                <w:tab w:val="left" w:pos="282"/>
                <w:tab w:val="left" w:pos="567"/>
                <w:tab w:val="left" w:pos="852"/>
                <w:tab w:val="left" w:pos="1134"/>
                <w:tab w:val="left" w:pos="1422"/>
                <w:tab w:val="left" w:pos="1701"/>
                <w:tab w:val="left" w:pos="2004"/>
                <w:tab w:val="left" w:pos="2268"/>
                <w:tab w:val="left" w:pos="2835"/>
                <w:tab w:val="left" w:pos="3402"/>
                <w:tab w:val="left" w:pos="3969"/>
              </w:tabs>
              <w:spacing w:after="0"/>
              <w:ind w:firstLine="12"/>
              <w:rPr>
                <w:rFonts w:ascii="Courier New" w:hAnsi="Courier New" w:cs="Courier New"/>
              </w:rPr>
            </w:pPr>
            <w:r w:rsidRPr="00820EFA">
              <w:rPr>
                <w:rFonts w:ascii="Courier New" w:hAnsi="Courier New" w:cs="Courier New"/>
              </w:rPr>
              <w:t>}</w:t>
            </w:r>
          </w:p>
        </w:tc>
      </w:tr>
    </w:tbl>
    <w:p w14:paraId="1979C059" w14:textId="77777777" w:rsidR="00D573A2" w:rsidRDefault="00D573A2" w:rsidP="00D573A2">
      <w:pPr>
        <w:spacing w:after="6"/>
        <w:ind w:left="430" w:right="72"/>
      </w:pPr>
      <w:r>
        <w:t xml:space="preserve"> </w:t>
      </w:r>
    </w:p>
    <w:tbl>
      <w:tblPr>
        <w:tblStyle w:val="TableGrid"/>
        <w:tblW w:w="8828" w:type="dxa"/>
        <w:tblInd w:w="445" w:type="dxa"/>
        <w:tblCellMar>
          <w:top w:w="61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8828"/>
      </w:tblGrid>
      <w:tr w:rsidR="00D573A2" w14:paraId="00640441" w14:textId="77777777" w:rsidTr="00C57E54">
        <w:trPr>
          <w:trHeight w:val="3135"/>
        </w:trPr>
        <w:tc>
          <w:tcPr>
            <w:tcW w:w="8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D4D173" w14:textId="77777777" w:rsidR="00D573A2" w:rsidRDefault="00D573A2" w:rsidP="00C57E54">
            <w:pPr>
              <w:spacing w:after="0" w:line="259" w:lineRule="auto"/>
            </w:pPr>
          </w:p>
          <w:p w14:paraId="75740EAD" w14:textId="77777777" w:rsidR="00D573A2" w:rsidRDefault="00D573A2" w:rsidP="00C57E54">
            <w:pPr>
              <w:pStyle w:val="ListParagraph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jc w:val="both"/>
            </w:pPr>
            <w:r>
              <w:t xml:space="preserve"> </w:t>
            </w:r>
          </w:p>
        </w:tc>
      </w:tr>
    </w:tbl>
    <w:p w14:paraId="37324755" w14:textId="77777777" w:rsidR="00D573A2" w:rsidRDefault="00D573A2" w:rsidP="009359DA">
      <w:pPr>
        <w:pStyle w:val="NormalWeb"/>
        <w:shd w:val="clear" w:color="auto" w:fill="FFFFFF"/>
        <w:rPr>
          <w:rFonts w:ascii="Roboto" w:hAnsi="Roboto"/>
          <w:color w:val="202124"/>
          <w:spacing w:val="3"/>
        </w:rPr>
      </w:pPr>
    </w:p>
    <w:p w14:paraId="7F2C2F61" w14:textId="0154EDA0" w:rsidR="00BE6ED6" w:rsidRDefault="006B4367" w:rsidP="006B4367">
      <w:pPr>
        <w:spacing w:after="0" w:line="360" w:lineRule="auto"/>
        <w:jc w:val="both"/>
        <w:rPr>
          <w:rFonts w:ascii="Tahoma" w:hAnsi="Tahoma" w:cs="Tahoma"/>
          <w:b/>
          <w:sz w:val="24"/>
          <w:szCs w:val="24"/>
        </w:rPr>
      </w:pPr>
      <w:r>
        <w:rPr>
          <w:rFonts w:ascii="Tahoma" w:hAnsi="Tahoma" w:cs="Tahoma"/>
          <w:b/>
          <w:sz w:val="24"/>
          <w:szCs w:val="24"/>
        </w:rPr>
        <w:t xml:space="preserve">E. </w:t>
      </w:r>
      <w:r w:rsidRPr="006B4367">
        <w:rPr>
          <w:rFonts w:ascii="Tahoma" w:hAnsi="Tahoma" w:cs="Tahoma"/>
          <w:b/>
          <w:sz w:val="24"/>
          <w:szCs w:val="24"/>
        </w:rPr>
        <w:t>TUGAS PRAKTIKUM</w:t>
      </w:r>
    </w:p>
    <w:p w14:paraId="322CBAFD" w14:textId="790E47A9" w:rsidR="006B4367" w:rsidRDefault="006B4367" w:rsidP="006B4367">
      <w:pPr>
        <w:spacing w:after="0" w:line="360" w:lineRule="auto"/>
        <w:jc w:val="both"/>
        <w:rPr>
          <w:rFonts w:ascii="Tahoma" w:hAnsi="Tahoma" w:cs="Tahoma"/>
          <w:b/>
          <w:sz w:val="24"/>
          <w:szCs w:val="24"/>
        </w:rPr>
      </w:pPr>
    </w:p>
    <w:p w14:paraId="33E01C3D" w14:textId="7EA857D0" w:rsidR="006B4367" w:rsidRPr="00B50690" w:rsidRDefault="006B4367" w:rsidP="00B5069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B50690">
        <w:rPr>
          <w:rFonts w:ascii="Tahoma" w:hAnsi="Tahoma" w:cs="Tahoma"/>
          <w:sz w:val="24"/>
          <w:szCs w:val="24"/>
          <w:lang w:val="sv-SE"/>
        </w:rPr>
        <w:t xml:space="preserve">Seseorang menyimpan uang Rp. 1.000.000 di bank dengan bunga ber-bunga 2% perbulan. Jadi setelah satu bulan uangnya menjadi Rp. 1.020.000.  Satu bulan berikutnya uang Rp. 1.020.000 ini mendapat bunga lagi 2%, yaitu Rp.20.400  sehingga setelah 2 bulan uangnya menjadi Rp. 1.020.000 + Rp. 20.400 = Rp. 1.040.400.  Demikian seterusnya (bunga bulan ini ditambahkan ke saldo uangnya dan mendapatkan bunga lagi pada bulan berikutnya) . Susun program untuk menghitung dan mencetak jumlah uangnya setelah </w:t>
      </w:r>
      <w:r w:rsidR="00C875D0">
        <w:rPr>
          <w:rFonts w:ascii="Tahoma" w:hAnsi="Tahoma" w:cs="Tahoma"/>
          <w:sz w:val="24"/>
          <w:szCs w:val="24"/>
          <w:lang w:val="sv-SE"/>
        </w:rPr>
        <w:t>n</w:t>
      </w:r>
      <w:r w:rsidRPr="00B50690">
        <w:rPr>
          <w:rFonts w:ascii="Tahoma" w:hAnsi="Tahoma" w:cs="Tahoma"/>
          <w:sz w:val="24"/>
          <w:szCs w:val="24"/>
          <w:lang w:val="sv-SE"/>
        </w:rPr>
        <w:t xml:space="preserve"> bulan</w:t>
      </w:r>
      <w:r w:rsidR="00C875D0">
        <w:rPr>
          <w:rFonts w:ascii="Tahoma" w:hAnsi="Tahoma" w:cs="Tahoma"/>
          <w:sz w:val="24"/>
          <w:szCs w:val="24"/>
          <w:lang w:val="sv-SE"/>
        </w:rPr>
        <w:t xml:space="preserve"> (n diinputkan)</w:t>
      </w:r>
      <w:r w:rsidRPr="00B50690">
        <w:rPr>
          <w:rFonts w:ascii="Tahoma" w:hAnsi="Tahoma" w:cs="Tahoma"/>
          <w:sz w:val="24"/>
          <w:szCs w:val="24"/>
          <w:lang w:val="sv-SE"/>
        </w:rPr>
        <w:t>.</w:t>
      </w:r>
    </w:p>
    <w:p w14:paraId="3C1420B2" w14:textId="6B3722C1" w:rsidR="00241090" w:rsidRDefault="00241090" w:rsidP="006B4367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</w:p>
    <w:p w14:paraId="6E1C10EE" w14:textId="0A63F563" w:rsidR="00241090" w:rsidRPr="00B50690" w:rsidRDefault="00241090" w:rsidP="00B5069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B50690">
        <w:rPr>
          <w:rFonts w:ascii="Tahoma" w:hAnsi="Tahoma" w:cs="Tahoma"/>
          <w:sz w:val="24"/>
          <w:szCs w:val="24"/>
          <w:lang w:val="sv-SE"/>
        </w:rPr>
        <w:t xml:space="preserve">Seseorang mengendarai sepeda motor dengan pola kecepatan sebagai berikut: Pada 10 detik pertama (detik ke-1 sampai dengan detik ke-10) kecepatannya tetap 3 m/det. Pada 10 detik berikutnya (detik ke-11 sampai dengan detik ke-20) kecepatannya berubah menjadi kecepatan tetap 4 m/det. Demikian seterusnya setiap 10 detik berikutnya kecepatannya bertambah 1m/det dibandingkan 10 detik sebelumnya. Susun program untuk mencetak berapa detik yang dia perlukan untuk mencapai jarak </w:t>
      </w:r>
      <w:r w:rsidR="008106F1">
        <w:rPr>
          <w:rFonts w:ascii="Tahoma" w:hAnsi="Tahoma" w:cs="Tahoma"/>
          <w:sz w:val="24"/>
          <w:szCs w:val="24"/>
          <w:lang w:val="sv-SE"/>
        </w:rPr>
        <w:t>100</w:t>
      </w:r>
      <w:r w:rsidRPr="00B50690">
        <w:rPr>
          <w:rFonts w:ascii="Tahoma" w:hAnsi="Tahoma" w:cs="Tahoma"/>
          <w:sz w:val="24"/>
          <w:szCs w:val="24"/>
          <w:lang w:val="sv-SE"/>
        </w:rPr>
        <w:t xml:space="preserve"> m</w:t>
      </w:r>
      <w:r w:rsidR="004422EC">
        <w:rPr>
          <w:rFonts w:ascii="Tahoma" w:hAnsi="Tahoma" w:cs="Tahoma"/>
          <w:sz w:val="24"/>
          <w:szCs w:val="24"/>
          <w:lang w:val="sv-SE"/>
        </w:rPr>
        <w:t>eter (n diinputkan)</w:t>
      </w:r>
      <w:r w:rsidRPr="00B50690">
        <w:rPr>
          <w:rFonts w:ascii="Tahoma" w:hAnsi="Tahoma" w:cs="Tahoma"/>
          <w:sz w:val="24"/>
          <w:szCs w:val="24"/>
          <w:lang w:val="sv-SE"/>
        </w:rPr>
        <w:t xml:space="preserve">. </w:t>
      </w:r>
    </w:p>
    <w:p w14:paraId="23F1F070" w14:textId="70E4B227" w:rsidR="006F7349" w:rsidRPr="006F7349" w:rsidRDefault="00241090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241090">
        <w:rPr>
          <w:rFonts w:ascii="Tahoma" w:hAnsi="Tahoma" w:cs="Tahoma"/>
          <w:sz w:val="24"/>
          <w:szCs w:val="24"/>
          <w:lang w:val="sv-SE"/>
        </w:rPr>
        <w:t xml:space="preserve"> </w:t>
      </w:r>
      <w:r w:rsidRPr="00241090">
        <w:rPr>
          <w:rFonts w:ascii="Tahoma" w:hAnsi="Tahoma" w:cs="Tahoma"/>
          <w:sz w:val="24"/>
          <w:szCs w:val="24"/>
          <w:lang w:val="sv-SE"/>
        </w:rPr>
        <w:tab/>
        <w:t xml:space="preserve">  </w:t>
      </w:r>
      <w:r w:rsidR="006F7349" w:rsidRPr="006F7349">
        <w:t xml:space="preserve"> </w:t>
      </w:r>
    </w:p>
    <w:p w14:paraId="5087A37A" w14:textId="6ED053F3" w:rsidR="006F7349" w:rsidRPr="00B50690" w:rsidRDefault="006F7349" w:rsidP="00B50690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B50690">
        <w:rPr>
          <w:rFonts w:ascii="Tahoma" w:hAnsi="Tahoma" w:cs="Tahoma"/>
          <w:sz w:val="24"/>
          <w:szCs w:val="24"/>
          <w:lang w:val="sv-SE"/>
        </w:rPr>
        <w:t>Buatlah program untuk menerima daftar nilai mahasiswa sbb :</w:t>
      </w:r>
    </w:p>
    <w:p w14:paraId="7E976A17" w14:textId="77777777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 xml:space="preserve">Input   : </w:t>
      </w:r>
      <w:r w:rsidRPr="006F7349">
        <w:rPr>
          <w:rFonts w:ascii="Tahoma" w:hAnsi="Tahoma" w:cs="Tahoma"/>
          <w:sz w:val="24"/>
          <w:szCs w:val="24"/>
          <w:lang w:val="sv-SE"/>
        </w:rPr>
        <w:tab/>
        <w:t>- Jumlah data (n)</w:t>
      </w:r>
    </w:p>
    <w:p w14:paraId="11CDEE58" w14:textId="77777777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lastRenderedPageBreak/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  <w:t>- Nilai ke-1  s/d  Nilai ke-n</w:t>
      </w:r>
    </w:p>
    <w:p w14:paraId="243D4E5B" w14:textId="77777777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>Output :</w:t>
      </w:r>
      <w:r w:rsidRPr="006F7349">
        <w:rPr>
          <w:rFonts w:ascii="Tahoma" w:hAnsi="Tahoma" w:cs="Tahoma"/>
          <w:sz w:val="24"/>
          <w:szCs w:val="24"/>
          <w:lang w:val="sv-SE"/>
        </w:rPr>
        <w:tab/>
        <w:t>- Nilai minimal</w:t>
      </w:r>
    </w:p>
    <w:p w14:paraId="5EF3CF39" w14:textId="70748207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  <w:t>- Nilai maksimal</w:t>
      </w:r>
    </w:p>
    <w:p w14:paraId="4A61B990" w14:textId="40AD49BE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  <w:t>- Nilai rata-rata</w:t>
      </w:r>
      <w:r w:rsidRPr="006F7349">
        <w:rPr>
          <w:rFonts w:ascii="Tahoma" w:hAnsi="Tahoma" w:cs="Tahoma"/>
          <w:sz w:val="24"/>
          <w:szCs w:val="24"/>
          <w:lang w:val="sv-SE"/>
        </w:rPr>
        <w:tab/>
        <w:t>(rata-rata = nilai total / jumlah data)</w:t>
      </w:r>
    </w:p>
    <w:p w14:paraId="2218ACD2" w14:textId="65E07EFC" w:rsidR="006F7349" w:rsidRPr="006F7349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>(Petunjuk :</w:t>
      </w:r>
      <w:r w:rsidR="00B50690">
        <w:rPr>
          <w:rFonts w:ascii="Tahoma" w:hAnsi="Tahoma" w:cs="Tahoma"/>
          <w:sz w:val="24"/>
          <w:szCs w:val="24"/>
          <w:lang w:val="sv-SE"/>
        </w:rPr>
        <w:t xml:space="preserve"> perintah perulangan yang digunakan bebas</w:t>
      </w:r>
      <w:r w:rsidRPr="006F7349">
        <w:rPr>
          <w:rFonts w:ascii="Tahoma" w:hAnsi="Tahoma" w:cs="Tahoma"/>
          <w:sz w:val="24"/>
          <w:szCs w:val="24"/>
          <w:lang w:val="sv-SE"/>
        </w:rPr>
        <w:t>)</w:t>
      </w:r>
    </w:p>
    <w:p w14:paraId="3D3D3B00" w14:textId="27AAB029" w:rsidR="00241090" w:rsidRPr="006B4367" w:rsidRDefault="006F7349" w:rsidP="006F7349">
      <w:pPr>
        <w:spacing w:after="0" w:line="360" w:lineRule="auto"/>
        <w:jc w:val="both"/>
        <w:rPr>
          <w:rFonts w:ascii="Tahoma" w:hAnsi="Tahoma" w:cs="Tahoma"/>
          <w:sz w:val="24"/>
          <w:szCs w:val="24"/>
          <w:lang w:val="sv-SE"/>
        </w:rPr>
      </w:pPr>
      <w:r w:rsidRPr="006F7349">
        <w:rPr>
          <w:rFonts w:ascii="Tahoma" w:hAnsi="Tahoma" w:cs="Tahoma"/>
          <w:sz w:val="24"/>
          <w:szCs w:val="24"/>
          <w:lang w:val="sv-SE"/>
        </w:rPr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</w:r>
      <w:r w:rsidRPr="006F7349">
        <w:rPr>
          <w:rFonts w:ascii="Tahoma" w:hAnsi="Tahoma" w:cs="Tahoma"/>
          <w:sz w:val="24"/>
          <w:szCs w:val="24"/>
          <w:lang w:val="sv-SE"/>
        </w:rPr>
        <w:tab/>
      </w:r>
    </w:p>
    <w:sectPr w:rsidR="00241090" w:rsidRPr="006B4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24CA1"/>
    <w:multiLevelType w:val="hybridMultilevel"/>
    <w:tmpl w:val="FD1A7AB6"/>
    <w:lvl w:ilvl="0" w:tplc="F984CFDE">
      <w:start w:val="3"/>
      <w:numFmt w:val="decimal"/>
      <w:lvlText w:val="%1."/>
      <w:lvlJc w:val="left"/>
      <w:pPr>
        <w:ind w:left="79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884A5FA">
      <w:start w:val="1"/>
      <w:numFmt w:val="lowerLetter"/>
      <w:lvlText w:val="%2"/>
      <w:lvlJc w:val="left"/>
      <w:pPr>
        <w:ind w:left="10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8E89952">
      <w:start w:val="1"/>
      <w:numFmt w:val="lowerRoman"/>
      <w:lvlText w:val="%3"/>
      <w:lvlJc w:val="left"/>
      <w:pPr>
        <w:ind w:left="18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8DA04DE">
      <w:start w:val="1"/>
      <w:numFmt w:val="decimal"/>
      <w:lvlText w:val="%4"/>
      <w:lvlJc w:val="left"/>
      <w:pPr>
        <w:ind w:left="25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0C968A">
      <w:start w:val="1"/>
      <w:numFmt w:val="lowerLetter"/>
      <w:lvlText w:val="%5"/>
      <w:lvlJc w:val="left"/>
      <w:pPr>
        <w:ind w:left="32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732A7AC">
      <w:start w:val="1"/>
      <w:numFmt w:val="lowerRoman"/>
      <w:lvlText w:val="%6"/>
      <w:lvlJc w:val="left"/>
      <w:pPr>
        <w:ind w:left="39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DAEDD94">
      <w:start w:val="1"/>
      <w:numFmt w:val="decimal"/>
      <w:lvlText w:val="%7"/>
      <w:lvlJc w:val="left"/>
      <w:pPr>
        <w:ind w:left="46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03A75CE">
      <w:start w:val="1"/>
      <w:numFmt w:val="lowerLetter"/>
      <w:lvlText w:val="%8"/>
      <w:lvlJc w:val="left"/>
      <w:pPr>
        <w:ind w:left="54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562C046">
      <w:start w:val="1"/>
      <w:numFmt w:val="lowerRoman"/>
      <w:lvlText w:val="%9"/>
      <w:lvlJc w:val="left"/>
      <w:pPr>
        <w:ind w:left="61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AC84188"/>
    <w:multiLevelType w:val="hybridMultilevel"/>
    <w:tmpl w:val="EA6A849A"/>
    <w:lvl w:ilvl="0" w:tplc="47B2D94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1AC3702"/>
    <w:multiLevelType w:val="hybridMultilevel"/>
    <w:tmpl w:val="D2080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65CB1"/>
    <w:multiLevelType w:val="hybridMultilevel"/>
    <w:tmpl w:val="C8444E0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A60CD7"/>
    <w:multiLevelType w:val="hybridMultilevel"/>
    <w:tmpl w:val="1E82D846"/>
    <w:lvl w:ilvl="0" w:tplc="223E01DE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5" w15:restartNumberingAfterBreak="0">
    <w:nsid w:val="221C4C6C"/>
    <w:multiLevelType w:val="hybridMultilevel"/>
    <w:tmpl w:val="0D22337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855031"/>
    <w:multiLevelType w:val="hybridMultilevel"/>
    <w:tmpl w:val="7B48E754"/>
    <w:lvl w:ilvl="0" w:tplc="FFFFFFFF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C76183"/>
    <w:multiLevelType w:val="hybridMultilevel"/>
    <w:tmpl w:val="38D465C8"/>
    <w:lvl w:ilvl="0" w:tplc="19E24814">
      <w:start w:val="5"/>
      <w:numFmt w:val="decimal"/>
      <w:lvlText w:val="%1."/>
      <w:lvlJc w:val="left"/>
      <w:pPr>
        <w:ind w:left="79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E524614">
      <w:start w:val="1"/>
      <w:numFmt w:val="lowerLetter"/>
      <w:lvlText w:val="%2"/>
      <w:lvlJc w:val="left"/>
      <w:pPr>
        <w:ind w:left="10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B2282E">
      <w:start w:val="1"/>
      <w:numFmt w:val="lowerRoman"/>
      <w:lvlText w:val="%3"/>
      <w:lvlJc w:val="left"/>
      <w:pPr>
        <w:ind w:left="18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C94DB14">
      <w:start w:val="1"/>
      <w:numFmt w:val="decimal"/>
      <w:lvlText w:val="%4"/>
      <w:lvlJc w:val="left"/>
      <w:pPr>
        <w:ind w:left="25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BC42684">
      <w:start w:val="1"/>
      <w:numFmt w:val="lowerLetter"/>
      <w:lvlText w:val="%5"/>
      <w:lvlJc w:val="left"/>
      <w:pPr>
        <w:ind w:left="32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F006492">
      <w:start w:val="1"/>
      <w:numFmt w:val="lowerRoman"/>
      <w:lvlText w:val="%6"/>
      <w:lvlJc w:val="left"/>
      <w:pPr>
        <w:ind w:left="39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F061834">
      <w:start w:val="1"/>
      <w:numFmt w:val="decimal"/>
      <w:lvlText w:val="%7"/>
      <w:lvlJc w:val="left"/>
      <w:pPr>
        <w:ind w:left="46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23E54EA">
      <w:start w:val="1"/>
      <w:numFmt w:val="lowerLetter"/>
      <w:lvlText w:val="%8"/>
      <w:lvlJc w:val="left"/>
      <w:pPr>
        <w:ind w:left="54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5AC0DA">
      <w:start w:val="1"/>
      <w:numFmt w:val="lowerRoman"/>
      <w:lvlText w:val="%9"/>
      <w:lvlJc w:val="left"/>
      <w:pPr>
        <w:ind w:left="61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1C53892"/>
    <w:multiLevelType w:val="hybridMultilevel"/>
    <w:tmpl w:val="093A7A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36464C0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3995512"/>
    <w:multiLevelType w:val="hybridMultilevel"/>
    <w:tmpl w:val="1E82D846"/>
    <w:lvl w:ilvl="0" w:tplc="FFFFFFFF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510" w:hanging="360"/>
      </w:pPr>
    </w:lvl>
    <w:lvl w:ilvl="2" w:tplc="FFFFFFFF" w:tentative="1">
      <w:start w:val="1"/>
      <w:numFmt w:val="lowerRoman"/>
      <w:lvlText w:val="%3."/>
      <w:lvlJc w:val="right"/>
      <w:pPr>
        <w:ind w:left="2230" w:hanging="180"/>
      </w:pPr>
    </w:lvl>
    <w:lvl w:ilvl="3" w:tplc="FFFFFFFF" w:tentative="1">
      <w:start w:val="1"/>
      <w:numFmt w:val="decimal"/>
      <w:lvlText w:val="%4."/>
      <w:lvlJc w:val="left"/>
      <w:pPr>
        <w:ind w:left="2950" w:hanging="360"/>
      </w:pPr>
    </w:lvl>
    <w:lvl w:ilvl="4" w:tplc="FFFFFFFF" w:tentative="1">
      <w:start w:val="1"/>
      <w:numFmt w:val="lowerLetter"/>
      <w:lvlText w:val="%5."/>
      <w:lvlJc w:val="left"/>
      <w:pPr>
        <w:ind w:left="3670" w:hanging="360"/>
      </w:pPr>
    </w:lvl>
    <w:lvl w:ilvl="5" w:tplc="FFFFFFFF" w:tentative="1">
      <w:start w:val="1"/>
      <w:numFmt w:val="lowerRoman"/>
      <w:lvlText w:val="%6."/>
      <w:lvlJc w:val="right"/>
      <w:pPr>
        <w:ind w:left="4390" w:hanging="180"/>
      </w:pPr>
    </w:lvl>
    <w:lvl w:ilvl="6" w:tplc="FFFFFFFF" w:tentative="1">
      <w:start w:val="1"/>
      <w:numFmt w:val="decimal"/>
      <w:lvlText w:val="%7."/>
      <w:lvlJc w:val="left"/>
      <w:pPr>
        <w:ind w:left="5110" w:hanging="360"/>
      </w:pPr>
    </w:lvl>
    <w:lvl w:ilvl="7" w:tplc="FFFFFFFF" w:tentative="1">
      <w:start w:val="1"/>
      <w:numFmt w:val="lowerLetter"/>
      <w:lvlText w:val="%8."/>
      <w:lvlJc w:val="left"/>
      <w:pPr>
        <w:ind w:left="5830" w:hanging="360"/>
      </w:pPr>
    </w:lvl>
    <w:lvl w:ilvl="8" w:tplc="FFFFFFFF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0" w15:restartNumberingAfterBreak="0">
    <w:nsid w:val="56B80D70"/>
    <w:multiLevelType w:val="hybridMultilevel"/>
    <w:tmpl w:val="9572BE8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0C2233"/>
    <w:multiLevelType w:val="hybridMultilevel"/>
    <w:tmpl w:val="4AD644E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2121D14"/>
    <w:multiLevelType w:val="hybridMultilevel"/>
    <w:tmpl w:val="711230B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136464C0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2031D55"/>
    <w:multiLevelType w:val="hybridMultilevel"/>
    <w:tmpl w:val="1380947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6266B2C"/>
    <w:multiLevelType w:val="hybridMultilevel"/>
    <w:tmpl w:val="A09CF40A"/>
    <w:lvl w:ilvl="0" w:tplc="B17675CA">
      <w:start w:val="5"/>
      <w:numFmt w:val="decimal"/>
      <w:lvlText w:val="%1."/>
      <w:lvlJc w:val="left"/>
      <w:pPr>
        <w:ind w:left="79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A12F128">
      <w:start w:val="1"/>
      <w:numFmt w:val="lowerLetter"/>
      <w:lvlText w:val="%2"/>
      <w:lvlJc w:val="left"/>
      <w:pPr>
        <w:ind w:left="10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9E5248">
      <w:start w:val="1"/>
      <w:numFmt w:val="lowerRoman"/>
      <w:lvlText w:val="%3"/>
      <w:lvlJc w:val="left"/>
      <w:pPr>
        <w:ind w:left="18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0CBEF2">
      <w:start w:val="1"/>
      <w:numFmt w:val="decimal"/>
      <w:lvlText w:val="%4"/>
      <w:lvlJc w:val="left"/>
      <w:pPr>
        <w:ind w:left="25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AAA18A0">
      <w:start w:val="1"/>
      <w:numFmt w:val="lowerLetter"/>
      <w:lvlText w:val="%5"/>
      <w:lvlJc w:val="left"/>
      <w:pPr>
        <w:ind w:left="324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5465D8">
      <w:start w:val="1"/>
      <w:numFmt w:val="lowerRoman"/>
      <w:lvlText w:val="%6"/>
      <w:lvlJc w:val="left"/>
      <w:pPr>
        <w:ind w:left="396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A4AEBA2">
      <w:start w:val="1"/>
      <w:numFmt w:val="decimal"/>
      <w:lvlText w:val="%7"/>
      <w:lvlJc w:val="left"/>
      <w:pPr>
        <w:ind w:left="468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20A1DF8">
      <w:start w:val="1"/>
      <w:numFmt w:val="lowerLetter"/>
      <w:lvlText w:val="%8"/>
      <w:lvlJc w:val="left"/>
      <w:pPr>
        <w:ind w:left="540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4EEDD2">
      <w:start w:val="1"/>
      <w:numFmt w:val="lowerRoman"/>
      <w:lvlText w:val="%9"/>
      <w:lvlJc w:val="left"/>
      <w:pPr>
        <w:ind w:left="6120"/>
      </w:pPr>
      <w:rPr>
        <w:rFonts w:ascii="Tahoma" w:eastAsia="Tahoma" w:hAnsi="Tahoma" w:cs="Tahom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12"/>
  </w:num>
  <w:num w:numId="3">
    <w:abstractNumId w:val="11"/>
  </w:num>
  <w:num w:numId="4">
    <w:abstractNumId w:val="2"/>
  </w:num>
  <w:num w:numId="5">
    <w:abstractNumId w:val="13"/>
  </w:num>
  <w:num w:numId="6">
    <w:abstractNumId w:val="8"/>
  </w:num>
  <w:num w:numId="7">
    <w:abstractNumId w:val="0"/>
  </w:num>
  <w:num w:numId="8">
    <w:abstractNumId w:val="14"/>
  </w:num>
  <w:num w:numId="9">
    <w:abstractNumId w:val="7"/>
  </w:num>
  <w:num w:numId="10">
    <w:abstractNumId w:val="3"/>
  </w:num>
  <w:num w:numId="11">
    <w:abstractNumId w:val="4"/>
  </w:num>
  <w:num w:numId="12">
    <w:abstractNumId w:val="9"/>
  </w:num>
  <w:num w:numId="13">
    <w:abstractNumId w:val="5"/>
  </w:num>
  <w:num w:numId="14">
    <w:abstractNumId w:val="10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bSwNDQxtTSwNLNU0lEKTi0uzszPAykwrAUAOOi+YywAAAA="/>
  </w:docVars>
  <w:rsids>
    <w:rsidRoot w:val="00BE6ED6"/>
    <w:rsid w:val="0002752E"/>
    <w:rsid w:val="00081FFA"/>
    <w:rsid w:val="000A6323"/>
    <w:rsid w:val="000F796C"/>
    <w:rsid w:val="00150BFD"/>
    <w:rsid w:val="00241090"/>
    <w:rsid w:val="002B0AE7"/>
    <w:rsid w:val="003315D0"/>
    <w:rsid w:val="004422EC"/>
    <w:rsid w:val="005542D3"/>
    <w:rsid w:val="005F2B39"/>
    <w:rsid w:val="006B4367"/>
    <w:rsid w:val="006F7349"/>
    <w:rsid w:val="00744C05"/>
    <w:rsid w:val="008106F1"/>
    <w:rsid w:val="00820EFA"/>
    <w:rsid w:val="008676F7"/>
    <w:rsid w:val="009359DA"/>
    <w:rsid w:val="00A009A8"/>
    <w:rsid w:val="00B50690"/>
    <w:rsid w:val="00B92D9D"/>
    <w:rsid w:val="00B97F07"/>
    <w:rsid w:val="00BE6ED6"/>
    <w:rsid w:val="00C875D0"/>
    <w:rsid w:val="00CE76FF"/>
    <w:rsid w:val="00D33271"/>
    <w:rsid w:val="00D573A2"/>
    <w:rsid w:val="00D7146D"/>
    <w:rsid w:val="00DA3E76"/>
    <w:rsid w:val="00DD54DB"/>
    <w:rsid w:val="00EB5EBE"/>
    <w:rsid w:val="00F30FAE"/>
    <w:rsid w:val="00F6076D"/>
    <w:rsid w:val="00F93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BDB799"/>
  <w15:chartTrackingRefBased/>
  <w15:docId w15:val="{BC8BB62D-9C90-4CD8-8E45-A2AAF30289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ED6"/>
    <w:pPr>
      <w:spacing w:before="0" w:after="200"/>
      <w:jc w:val="left"/>
    </w:pPr>
    <w:rPr>
      <w:rFonts w:eastAsiaTheme="minorEastAsia"/>
    </w:rPr>
  </w:style>
  <w:style w:type="paragraph" w:styleId="Heading2">
    <w:name w:val="heading 2"/>
    <w:next w:val="Normal"/>
    <w:link w:val="Heading2Char"/>
    <w:uiPriority w:val="9"/>
    <w:unhideWhenUsed/>
    <w:qFormat/>
    <w:rsid w:val="006B4367"/>
    <w:pPr>
      <w:keepNext/>
      <w:keepLines/>
      <w:shd w:val="clear" w:color="auto" w:fill="D9D9D9"/>
      <w:spacing w:before="0" w:after="127" w:line="259" w:lineRule="auto"/>
      <w:ind w:left="450" w:hanging="10"/>
      <w:jc w:val="left"/>
      <w:outlineLvl w:val="1"/>
    </w:pPr>
    <w:rPr>
      <w:rFonts w:ascii="Tahoma" w:eastAsia="Tahoma" w:hAnsi="Tahoma" w:cs="Tahoma"/>
      <w:b/>
      <w:color w:val="000000"/>
      <w:sz w:val="28"/>
    </w:rPr>
  </w:style>
  <w:style w:type="paragraph" w:styleId="Heading4">
    <w:name w:val="heading 4"/>
    <w:next w:val="Normal"/>
    <w:link w:val="Heading4Char"/>
    <w:uiPriority w:val="9"/>
    <w:unhideWhenUsed/>
    <w:qFormat/>
    <w:rsid w:val="006B4367"/>
    <w:pPr>
      <w:keepNext/>
      <w:keepLines/>
      <w:spacing w:before="0" w:after="0" w:line="259" w:lineRule="auto"/>
      <w:ind w:left="450" w:hanging="10"/>
      <w:jc w:val="left"/>
      <w:outlineLvl w:val="3"/>
    </w:pPr>
    <w:rPr>
      <w:rFonts w:ascii="Courier New" w:eastAsia="Courier New" w:hAnsi="Courier New" w:cs="Courier New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BE6ED6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FooterChar">
    <w:name w:val="Footer Char"/>
    <w:basedOn w:val="DefaultParagraphFont"/>
    <w:link w:val="Footer"/>
    <w:rsid w:val="00BE6ED6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BodyTextIndent">
    <w:name w:val="Body Text Indent"/>
    <w:basedOn w:val="Normal"/>
    <w:link w:val="BodyTextIndentChar"/>
    <w:rsid w:val="00BE6ED6"/>
    <w:pPr>
      <w:spacing w:after="0" w:line="360" w:lineRule="auto"/>
      <w:ind w:left="284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BE6ED6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E6ED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nhideWhenUsed/>
    <w:rsid w:val="00BE6E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BE6ED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rsid w:val="00BE6E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BE6ED6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B4367"/>
    <w:rPr>
      <w:rFonts w:ascii="Tahoma" w:eastAsia="Tahoma" w:hAnsi="Tahoma" w:cs="Tahoma"/>
      <w:b/>
      <w:color w:val="000000"/>
      <w:sz w:val="28"/>
      <w:shd w:val="clear" w:color="auto" w:fill="D9D9D9"/>
    </w:rPr>
  </w:style>
  <w:style w:type="character" w:customStyle="1" w:styleId="Heading4Char">
    <w:name w:val="Heading 4 Char"/>
    <w:basedOn w:val="DefaultParagraphFont"/>
    <w:link w:val="Heading4"/>
    <w:uiPriority w:val="9"/>
    <w:rsid w:val="006B4367"/>
    <w:rPr>
      <w:rFonts w:ascii="Courier New" w:eastAsia="Courier New" w:hAnsi="Courier New" w:cs="Courier New"/>
      <w:b/>
      <w:color w:val="000000"/>
      <w:sz w:val="24"/>
    </w:rPr>
  </w:style>
  <w:style w:type="table" w:customStyle="1" w:styleId="TableGrid">
    <w:name w:val="TableGrid"/>
    <w:rsid w:val="006B4367"/>
    <w:pPr>
      <w:spacing w:before="0" w:after="0" w:line="240" w:lineRule="auto"/>
      <w:jc w:val="left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22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4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22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5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63B01-1CC9-4E5F-9611-063200626B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8</Pages>
  <Words>800</Words>
  <Characters>45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qoiriah</dc:creator>
  <cp:keywords/>
  <dc:description/>
  <cp:lastModifiedBy>Administrator</cp:lastModifiedBy>
  <cp:revision>11</cp:revision>
  <dcterms:created xsi:type="dcterms:W3CDTF">2022-10-25T03:51:00Z</dcterms:created>
  <dcterms:modified xsi:type="dcterms:W3CDTF">2022-11-07T23:37:00Z</dcterms:modified>
</cp:coreProperties>
</file>